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0399CB" w14:textId="3EA19400" w:rsidR="00030DE7" w:rsidRDefault="0093181A" w:rsidP="00970E2A">
      <w:r w:rsidRPr="00574DF1">
        <w:rPr>
          <w:noProof/>
          <w:lang w:val="en-CA" w:eastAsia="en-CA"/>
        </w:rPr>
        <w:drawing>
          <wp:inline distT="0" distB="0" distL="0" distR="0" wp14:anchorId="6335C559" wp14:editId="20E0C3F2">
            <wp:extent cx="1504950" cy="519567"/>
            <wp:effectExtent l="19050" t="0" r="0" b="0"/>
            <wp:docPr id="2" name="Picture 14" descr="C:\Users\amandaw\AppData\Local\Temp\AU-logo-black-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mandaw\AppData\Local\Temp\AU-logo-black-CMY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668" cy="5229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B3365" w14:textId="47B2A696" w:rsidR="00030DE7" w:rsidRPr="00970E2A" w:rsidRDefault="00030DE7">
      <w:pPr>
        <w:pStyle w:val="Heading1"/>
      </w:pPr>
      <w:r w:rsidRPr="00970E2A">
        <w:t xml:space="preserve">Application to Enrol in a </w:t>
      </w:r>
      <w:r w:rsidR="00195204" w:rsidRPr="00970E2A">
        <w:t>Math</w:t>
      </w:r>
      <w:r w:rsidR="00686C01">
        <w:t>ematics</w:t>
      </w:r>
      <w:r w:rsidR="00195204" w:rsidRPr="00970E2A">
        <w:t xml:space="preserve"> Special Study Course – M</w:t>
      </w:r>
      <w:r w:rsidR="004D07CE" w:rsidRPr="00970E2A">
        <w:t>ATH</w:t>
      </w:r>
      <w:r w:rsidR="00195204" w:rsidRPr="00970E2A">
        <w:t xml:space="preserve"> 492/493</w:t>
      </w:r>
      <w:r w:rsidRPr="00970E2A">
        <w:t xml:space="preserve"> </w:t>
      </w:r>
    </w:p>
    <w:p w14:paraId="60E53E87" w14:textId="771EB4AB" w:rsidR="00030DE7" w:rsidRDefault="00030DE7" w:rsidP="00970E2A">
      <w:r>
        <w:t xml:space="preserve">This application is to be filled out by students who are interested in enrolling in one of Athabasca University’s </w:t>
      </w:r>
      <w:r w:rsidR="00195204">
        <w:t xml:space="preserve">Special Study </w:t>
      </w:r>
      <w:r>
        <w:t>courses</w:t>
      </w:r>
      <w:r w:rsidR="00195204">
        <w:t xml:space="preserve"> in Mathematics</w:t>
      </w:r>
      <w:r>
        <w:t>, i.e.</w:t>
      </w:r>
      <w:r w:rsidR="00B36486">
        <w:t>,</w:t>
      </w:r>
      <w:r>
        <w:t xml:space="preserve"> </w:t>
      </w:r>
      <w:r w:rsidR="00195204">
        <w:t>M</w:t>
      </w:r>
      <w:r w:rsidR="00B36486">
        <w:t>ATH</w:t>
      </w:r>
      <w:r w:rsidR="00195204">
        <w:t xml:space="preserve"> 492 or M</w:t>
      </w:r>
      <w:r w:rsidR="00B36486">
        <w:t>ATH</w:t>
      </w:r>
      <w:r w:rsidR="00195204">
        <w:t xml:space="preserve"> 493</w:t>
      </w:r>
      <w:r>
        <w:t xml:space="preserve">. Each course is worth 3 credits. </w:t>
      </w:r>
      <w:bookmarkStart w:id="0" w:name="_GoBack"/>
      <w:bookmarkEnd w:id="0"/>
    </w:p>
    <w:p w14:paraId="0315FE82" w14:textId="77777777" w:rsidR="00C50DA8" w:rsidRDefault="00C50DA8" w:rsidP="00970E2A">
      <w:pPr>
        <w:ind w:left="360"/>
        <w:rPr>
          <w:b/>
        </w:rPr>
      </w:pPr>
    </w:p>
    <w:p w14:paraId="33C85024" w14:textId="5C2E9BA5" w:rsidR="00C50DA8" w:rsidRPr="00970E2A" w:rsidRDefault="00C50DA8" w:rsidP="00970E2A">
      <w:pPr>
        <w:rPr>
          <w:b/>
        </w:rPr>
      </w:pPr>
      <w:r w:rsidRPr="00970E2A">
        <w:rPr>
          <w:b/>
        </w:rPr>
        <w:t xml:space="preserve">Notes: </w:t>
      </w:r>
    </w:p>
    <w:p w14:paraId="641B65D9" w14:textId="3A11213C" w:rsidR="00BA7623" w:rsidRDefault="00030DE7" w:rsidP="00970E2A">
      <w:pPr>
        <w:numPr>
          <w:ilvl w:val="0"/>
          <w:numId w:val="1"/>
        </w:numPr>
        <w:spacing w:after="60"/>
        <w:ind w:left="714" w:hanging="357"/>
      </w:pPr>
      <w:r>
        <w:t xml:space="preserve">Before filling out this form, first read the relevant </w:t>
      </w:r>
      <w:r w:rsidR="009F42A1" w:rsidRPr="00970E2A">
        <w:rPr>
          <w:b/>
        </w:rPr>
        <w:t xml:space="preserve">course </w:t>
      </w:r>
      <w:r w:rsidRPr="00970E2A">
        <w:rPr>
          <w:b/>
        </w:rPr>
        <w:t>syllabus</w:t>
      </w:r>
      <w:r>
        <w:t xml:space="preserve"> and </w:t>
      </w:r>
      <w:r w:rsidRPr="00970E2A">
        <w:rPr>
          <w:b/>
        </w:rPr>
        <w:t xml:space="preserve">samples of </w:t>
      </w:r>
      <w:r w:rsidR="00195204" w:rsidRPr="00970E2A">
        <w:rPr>
          <w:b/>
        </w:rPr>
        <w:t>study proposals</w:t>
      </w:r>
      <w:r>
        <w:t xml:space="preserve">. </w:t>
      </w:r>
      <w:r w:rsidR="00C50DA8">
        <w:t>E</w:t>
      </w:r>
      <w:r>
        <w:t xml:space="preserve">nsure that </w:t>
      </w:r>
      <w:r w:rsidR="00C50DA8">
        <w:t xml:space="preserve">you </w:t>
      </w:r>
      <w:r>
        <w:t>have completed the appropriate prerequisites</w:t>
      </w:r>
      <w:r w:rsidR="00C90AFF">
        <w:t xml:space="preserve"> for your chosen topic</w:t>
      </w:r>
      <w:r>
        <w:t xml:space="preserve">. </w:t>
      </w:r>
    </w:p>
    <w:p w14:paraId="559C9B1B" w14:textId="5F94C8BE" w:rsidR="00030DE7" w:rsidRDefault="00C90AFF" w:rsidP="00970E2A">
      <w:pPr>
        <w:numPr>
          <w:ilvl w:val="0"/>
          <w:numId w:val="1"/>
        </w:numPr>
        <w:spacing w:after="60"/>
        <w:ind w:left="714" w:hanging="357"/>
      </w:pPr>
      <w:r>
        <w:t xml:space="preserve">The first Special Study course you take will be given the course number MATH 492 by default. If you take a second Special Study course, it will be given the course number MATH 493. </w:t>
      </w:r>
      <w:r w:rsidR="00C50DA8">
        <w:t xml:space="preserve">You </w:t>
      </w:r>
      <w:r w:rsidR="00030DE7">
        <w:t xml:space="preserve">must complete the appropriate </w:t>
      </w:r>
      <w:r w:rsidR="009F42A1">
        <w:t xml:space="preserve">MATH </w:t>
      </w:r>
      <w:r w:rsidR="00030DE7">
        <w:t>49</w:t>
      </w:r>
      <w:r w:rsidR="00195204">
        <w:t>2</w:t>
      </w:r>
      <w:r w:rsidR="00030DE7">
        <w:t xml:space="preserve"> course before enrolling in any subsequent </w:t>
      </w:r>
      <w:r w:rsidR="009F42A1">
        <w:t xml:space="preserve">MATH </w:t>
      </w:r>
      <w:r w:rsidR="00030DE7">
        <w:t>49</w:t>
      </w:r>
      <w:r w:rsidR="00195204">
        <w:t>3</w:t>
      </w:r>
      <w:r w:rsidR="00030DE7">
        <w:t xml:space="preserve"> course.</w:t>
      </w:r>
    </w:p>
    <w:p w14:paraId="6F943FFD" w14:textId="38BFAC86" w:rsidR="00030DE7" w:rsidRDefault="00030DE7" w:rsidP="00970E2A">
      <w:pPr>
        <w:numPr>
          <w:ilvl w:val="0"/>
          <w:numId w:val="1"/>
        </w:numPr>
        <w:spacing w:after="60"/>
        <w:ind w:left="714" w:hanging="357"/>
      </w:pPr>
      <w:r>
        <w:t xml:space="preserve">Before </w:t>
      </w:r>
      <w:r w:rsidR="00C50DA8">
        <w:t>you</w:t>
      </w:r>
      <w:r>
        <w:t xml:space="preserve"> will be allowed to register in </w:t>
      </w:r>
      <w:r w:rsidR="00C50DA8">
        <w:t>either</w:t>
      </w:r>
      <w:r>
        <w:t xml:space="preserve"> of these project courses, the appropriate </w:t>
      </w:r>
      <w:r w:rsidRPr="00970E2A">
        <w:t>Course Coordinator</w:t>
      </w:r>
      <w:r>
        <w:t xml:space="preserve"> must approve this application. </w:t>
      </w:r>
      <w:r w:rsidR="00C50DA8">
        <w:t xml:space="preserve">You may submit this </w:t>
      </w:r>
      <w:r>
        <w:t xml:space="preserve">application </w:t>
      </w:r>
      <w:r w:rsidR="00C50DA8">
        <w:t>to the coordinator by</w:t>
      </w:r>
      <w:r>
        <w:t xml:space="preserve"> email. Return this application</w:t>
      </w:r>
      <w:r w:rsidR="00302A94">
        <w:t xml:space="preserve"> to</w:t>
      </w:r>
      <w:r>
        <w:t xml:space="preserve"> </w:t>
      </w:r>
      <w:r w:rsidRPr="00970E2A">
        <w:rPr>
          <w:b/>
        </w:rPr>
        <w:t xml:space="preserve">Dr. </w:t>
      </w:r>
      <w:r w:rsidR="00341B35" w:rsidRPr="00970E2A">
        <w:rPr>
          <w:b/>
        </w:rPr>
        <w:t>James Greenwood-Lee</w:t>
      </w:r>
      <w:r>
        <w:t xml:space="preserve"> </w:t>
      </w:r>
      <w:r w:rsidRPr="002379BD">
        <w:t>(</w:t>
      </w:r>
      <w:r w:rsidR="00341B35" w:rsidRPr="004F3835">
        <w:t>jgreenwoodlee@athabascau.ca</w:t>
      </w:r>
      <w:r w:rsidRPr="002379BD">
        <w:t>)</w:t>
      </w:r>
      <w:r w:rsidR="00BA7623">
        <w:t>.</w:t>
      </w:r>
    </w:p>
    <w:p w14:paraId="3B0FF6EB" w14:textId="77777777" w:rsidR="00030DE7" w:rsidRDefault="00030DE7" w:rsidP="00970E2A">
      <w:pPr>
        <w:pStyle w:val="Heading2"/>
        <w:spacing w:before="360"/>
      </w:pPr>
      <w:r>
        <w:t>A. Course Information</w:t>
      </w:r>
    </w:p>
    <w:p w14:paraId="6E806551" w14:textId="77777777" w:rsidR="00030DE7" w:rsidRPr="00970E2A" w:rsidRDefault="00030DE7" w:rsidP="00970E2A">
      <w:pPr>
        <w:ind w:left="284"/>
        <w:rPr>
          <w:b/>
        </w:rPr>
      </w:pPr>
      <w:r w:rsidRPr="00970E2A">
        <w:rPr>
          <w:b/>
        </w:rPr>
        <w:t xml:space="preserve">Name of course applied </w:t>
      </w:r>
      <w:r w:rsidRPr="00285001">
        <w:rPr>
          <w:b/>
        </w:rPr>
        <w:t xml:space="preserve">for </w:t>
      </w:r>
      <w:r w:rsidRPr="00970E2A">
        <w:rPr>
          <w:b/>
        </w:rPr>
        <w:t>(cho</w:t>
      </w:r>
      <w:r w:rsidR="002379BD" w:rsidRPr="00970E2A">
        <w:rPr>
          <w:b/>
        </w:rPr>
        <w:t>o</w:t>
      </w:r>
      <w:r w:rsidRPr="00970E2A">
        <w:rPr>
          <w:b/>
        </w:rPr>
        <w:t>se one)</w:t>
      </w:r>
      <w:r w:rsidRPr="00285001">
        <w:rPr>
          <w:b/>
        </w:rPr>
        <w:t>:</w:t>
      </w:r>
    </w:p>
    <w:p w14:paraId="2A8252E0" w14:textId="7CC741ED" w:rsidR="00030DE7" w:rsidRDefault="00BD607B" w:rsidP="00030DE7">
      <w:pPr>
        <w:ind w:left="720"/>
      </w:pPr>
      <w:sdt>
        <w:sdtPr>
          <w:id w:val="1010802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7623">
            <w:rPr>
              <w:rFonts w:ascii="MS Gothic" w:eastAsia="MS Gothic" w:hAnsi="MS Gothic" w:hint="eastAsia"/>
            </w:rPr>
            <w:t>☐</w:t>
          </w:r>
        </w:sdtContent>
      </w:sdt>
      <w:r w:rsidR="00BA7623">
        <w:t xml:space="preserve"> </w:t>
      </w:r>
      <w:r w:rsidR="00030DE7">
        <w:t>MATH 49</w:t>
      </w:r>
      <w:r w:rsidR="00195204">
        <w:t>2</w:t>
      </w:r>
      <w:r w:rsidR="009F42A1">
        <w:t>:</w:t>
      </w:r>
      <w:r w:rsidR="00030DE7">
        <w:t xml:space="preserve"> </w:t>
      </w:r>
      <w:r w:rsidR="009F42A1">
        <w:t>Special Study I</w:t>
      </w:r>
    </w:p>
    <w:p w14:paraId="3D64C6E9" w14:textId="380C4629" w:rsidR="009F42A1" w:rsidRDefault="00BD607B" w:rsidP="00030DE7">
      <w:pPr>
        <w:ind w:left="720"/>
      </w:pPr>
      <w:sdt>
        <w:sdtPr>
          <w:id w:val="46428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7623">
            <w:rPr>
              <w:rFonts w:ascii="MS Gothic" w:eastAsia="MS Gothic" w:hAnsi="MS Gothic" w:hint="eastAsia"/>
            </w:rPr>
            <w:t>☐</w:t>
          </w:r>
        </w:sdtContent>
      </w:sdt>
      <w:r w:rsidR="00BA7623">
        <w:t xml:space="preserve"> </w:t>
      </w:r>
      <w:r w:rsidR="009F42A1">
        <w:t>MATH 493: Special Study II</w:t>
      </w:r>
    </w:p>
    <w:p w14:paraId="44D404B4" w14:textId="77777777" w:rsidR="00030DE7" w:rsidRDefault="00030DE7" w:rsidP="00970E2A">
      <w:pPr>
        <w:pStyle w:val="Heading2"/>
        <w:spacing w:before="360"/>
      </w:pPr>
      <w:r w:rsidRPr="00285001">
        <w:t>B. Student Information</w:t>
      </w:r>
    </w:p>
    <w:p w14:paraId="5D98B8F4" w14:textId="77777777" w:rsidR="00030DE7" w:rsidRDefault="00030DE7" w:rsidP="00970E2A">
      <w:pPr>
        <w:ind w:left="284"/>
        <w:rPr>
          <w:b/>
          <w:bCs/>
        </w:rPr>
      </w:pPr>
      <w:r>
        <w:rPr>
          <w:b/>
          <w:bCs/>
        </w:rPr>
        <w:t>1. Name</w:t>
      </w:r>
    </w:p>
    <w:p w14:paraId="46FC5F8D" w14:textId="77777777" w:rsidR="00030DE7" w:rsidRPr="00970E2A" w:rsidRDefault="00030DE7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>Usual first and last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72770C06" w14:textId="77777777" w:rsidTr="00970E2A">
        <w:tc>
          <w:tcPr>
            <w:tcW w:w="8630" w:type="dxa"/>
          </w:tcPr>
          <w:p w14:paraId="5AEA882D" w14:textId="258C6732" w:rsidR="00030DE7" w:rsidRDefault="00030DE7" w:rsidP="00030DE7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</w:tbl>
    <w:p w14:paraId="5C152EAD" w14:textId="77777777" w:rsidR="00030DE7" w:rsidRDefault="00030DE7" w:rsidP="00030DE7"/>
    <w:p w14:paraId="33AC7D4A" w14:textId="1F29AADF" w:rsidR="00030DE7" w:rsidRPr="0023648D" w:rsidRDefault="00030DE7" w:rsidP="00970E2A">
      <w:pPr>
        <w:ind w:left="284"/>
      </w:pPr>
      <w:r w:rsidRPr="0023648D">
        <w:rPr>
          <w:b/>
          <w:bCs/>
        </w:rPr>
        <w:t xml:space="preserve">2. </w:t>
      </w:r>
      <w:smartTag w:uri="urn:schemas-microsoft-com:office:smarttags" w:element="place">
        <w:smartTag w:uri="urn:schemas-microsoft-com:office:smarttags" w:element="PlaceName">
          <w:r w:rsidRPr="0023648D">
            <w:rPr>
              <w:b/>
              <w:bCs/>
            </w:rPr>
            <w:t>Athabasca</w:t>
          </w:r>
        </w:smartTag>
        <w:r w:rsidRPr="0023648D">
          <w:rPr>
            <w:b/>
            <w:bCs/>
          </w:rPr>
          <w:t xml:space="preserve"> </w:t>
        </w:r>
        <w:smartTag w:uri="urn:schemas-microsoft-com:office:smarttags" w:element="PlaceType">
          <w:r w:rsidRPr="0023648D">
            <w:rPr>
              <w:b/>
              <w:bCs/>
            </w:rPr>
            <w:t>University</w:t>
          </w:r>
        </w:smartTag>
      </w:smartTag>
      <w:r w:rsidRPr="0023648D">
        <w:rPr>
          <w:b/>
          <w:bCs/>
        </w:rPr>
        <w:t xml:space="preserve"> </w:t>
      </w:r>
      <w:r w:rsidR="0093181A" w:rsidRPr="0023648D">
        <w:rPr>
          <w:b/>
          <w:bCs/>
        </w:rPr>
        <w:t>student identification number</w:t>
      </w:r>
    </w:p>
    <w:p w14:paraId="7B4F3C92" w14:textId="4E1ED8DD" w:rsidR="00030DE7" w:rsidRPr="00285001" w:rsidRDefault="009F42A1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>A</w:t>
      </w:r>
      <w:r w:rsidR="00BA7623" w:rsidRPr="00970E2A">
        <w:rPr>
          <w:szCs w:val="22"/>
        </w:rPr>
        <w:t xml:space="preserve"> p</w:t>
      </w:r>
      <w:r w:rsidR="00030DE7" w:rsidRPr="00970E2A">
        <w:rPr>
          <w:szCs w:val="22"/>
        </w:rPr>
        <w:t xml:space="preserve">rospective student can make this application without first being </w:t>
      </w:r>
      <w:r w:rsidRPr="00970E2A">
        <w:rPr>
          <w:szCs w:val="22"/>
        </w:rPr>
        <w:t>enrolled at</w:t>
      </w:r>
      <w:r w:rsidR="00030DE7" w:rsidRPr="00970E2A">
        <w:rPr>
          <w:szCs w:val="22"/>
        </w:rPr>
        <w:t xml:space="preserve"> Athabasca University.</w:t>
      </w:r>
      <w:r w:rsidRPr="00970E2A">
        <w:rPr>
          <w:szCs w:val="22"/>
        </w:rPr>
        <w:t xml:space="preserve"> Such individuals may leave this section blank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3967ACBC" w14:textId="77777777" w:rsidTr="00970E2A">
        <w:tc>
          <w:tcPr>
            <w:tcW w:w="8630" w:type="dxa"/>
          </w:tcPr>
          <w:p w14:paraId="29D3B230" w14:textId="77777777" w:rsidR="00030DE7" w:rsidRDefault="00030DE7" w:rsidP="00030DE7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</w:tbl>
    <w:p w14:paraId="595A8535" w14:textId="77777777" w:rsidR="00030DE7" w:rsidRDefault="00030DE7" w:rsidP="00030DE7"/>
    <w:p w14:paraId="00B52517" w14:textId="77777777" w:rsidR="00030DE7" w:rsidRDefault="00030DE7" w:rsidP="00970E2A">
      <w:pPr>
        <w:ind w:left="284"/>
        <w:rPr>
          <w:b/>
          <w:bCs/>
        </w:rPr>
      </w:pPr>
      <w:r>
        <w:rPr>
          <w:b/>
          <w:bCs/>
        </w:rPr>
        <w:t>3. Address</w:t>
      </w:r>
    </w:p>
    <w:p w14:paraId="405C86DF" w14:textId="432DE183" w:rsidR="00030DE7" w:rsidRPr="00285001" w:rsidRDefault="00030DE7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285001">
        <w:rPr>
          <w:szCs w:val="22"/>
        </w:rPr>
        <w:t xml:space="preserve">Street </w:t>
      </w:r>
      <w:r w:rsidR="002A6599" w:rsidRPr="00285001">
        <w:rPr>
          <w:szCs w:val="22"/>
        </w:rPr>
        <w:t xml:space="preserve">address </w:t>
      </w:r>
      <w:r w:rsidRPr="00285001">
        <w:rPr>
          <w:szCs w:val="22"/>
        </w:rPr>
        <w:t>or P.O. box number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2B372BDE" w14:textId="77777777" w:rsidTr="00970E2A">
        <w:tc>
          <w:tcPr>
            <w:tcW w:w="8630" w:type="dxa"/>
          </w:tcPr>
          <w:p w14:paraId="38AEF699" w14:textId="77777777" w:rsidR="00030DE7" w:rsidRDefault="00030DE7" w:rsidP="00030DE7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</w:tbl>
    <w:p w14:paraId="7E9AA6C8" w14:textId="77777777" w:rsidR="00030DE7" w:rsidRDefault="00030DE7" w:rsidP="00030DE7">
      <w:pPr>
        <w:pStyle w:val="BodyText"/>
        <w:rPr>
          <w:sz w:val="20"/>
        </w:rPr>
      </w:pPr>
    </w:p>
    <w:p w14:paraId="0DFD3D45" w14:textId="77777777" w:rsidR="00030DE7" w:rsidRDefault="00030DE7" w:rsidP="00970E2A">
      <w:pPr>
        <w:pStyle w:val="BodyText"/>
        <w:ind w:left="284"/>
      </w:pPr>
      <w:r>
        <w:t>4. City/town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55F38979" w14:textId="77777777" w:rsidTr="00970E2A">
        <w:tc>
          <w:tcPr>
            <w:tcW w:w="8630" w:type="dxa"/>
          </w:tcPr>
          <w:p w14:paraId="47244839" w14:textId="77777777" w:rsidR="00030DE7" w:rsidRDefault="00030DE7" w:rsidP="00030DE7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</w:tbl>
    <w:p w14:paraId="7AEDCDD5" w14:textId="77777777" w:rsidR="00030DE7" w:rsidRDefault="00030DE7" w:rsidP="00030DE7"/>
    <w:p w14:paraId="0FFE4D48" w14:textId="6CF727D7" w:rsidR="00030DE7" w:rsidRDefault="00030DE7" w:rsidP="00970E2A">
      <w:pPr>
        <w:ind w:left="284"/>
        <w:rPr>
          <w:b/>
          <w:bCs/>
        </w:rPr>
      </w:pPr>
      <w:r>
        <w:rPr>
          <w:b/>
          <w:bCs/>
        </w:rPr>
        <w:lastRenderedPageBreak/>
        <w:t>5. Province/state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3173E2DE" w14:textId="77777777" w:rsidTr="00970E2A">
        <w:tc>
          <w:tcPr>
            <w:tcW w:w="8630" w:type="dxa"/>
          </w:tcPr>
          <w:p w14:paraId="29E78206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5D32B73" w14:textId="77777777" w:rsidR="00030DE7" w:rsidRDefault="00030DE7" w:rsidP="00030DE7"/>
    <w:p w14:paraId="5136BB95" w14:textId="10727A3E" w:rsidR="00030DE7" w:rsidRPr="0023648D" w:rsidRDefault="00030DE7" w:rsidP="00970E2A">
      <w:pPr>
        <w:ind w:left="284"/>
      </w:pPr>
      <w:r w:rsidRPr="0023648D">
        <w:rPr>
          <w:b/>
          <w:bCs/>
        </w:rPr>
        <w:t xml:space="preserve">6. Postal </w:t>
      </w:r>
      <w:r w:rsidR="009F42A1" w:rsidRPr="0023648D">
        <w:rPr>
          <w:b/>
          <w:bCs/>
        </w:rPr>
        <w:t>c</w:t>
      </w:r>
      <w:r w:rsidRPr="0023648D">
        <w:rPr>
          <w:b/>
          <w:bCs/>
        </w:rPr>
        <w:t>ode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64977AC2" w14:textId="77777777" w:rsidTr="00970E2A">
        <w:tc>
          <w:tcPr>
            <w:tcW w:w="8630" w:type="dxa"/>
          </w:tcPr>
          <w:p w14:paraId="3BC7370B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24D558C" w14:textId="77777777" w:rsidR="00030DE7" w:rsidRDefault="00030DE7" w:rsidP="00030DE7">
      <w:pPr>
        <w:rPr>
          <w:b/>
          <w:bCs/>
        </w:rPr>
      </w:pPr>
    </w:p>
    <w:p w14:paraId="0BD79303" w14:textId="77777777" w:rsidR="00030DE7" w:rsidRPr="0023648D" w:rsidRDefault="00030DE7" w:rsidP="00970E2A">
      <w:pPr>
        <w:ind w:left="284"/>
      </w:pPr>
      <w:r w:rsidRPr="0023648D">
        <w:rPr>
          <w:b/>
          <w:bCs/>
        </w:rPr>
        <w:t>7. Telephone number</w:t>
      </w:r>
    </w:p>
    <w:p w14:paraId="682F8193" w14:textId="77777777" w:rsidR="00030DE7" w:rsidRPr="00285001" w:rsidRDefault="00030DE7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285001">
        <w:rPr>
          <w:szCs w:val="22"/>
        </w:rPr>
        <w:t>Include area code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46DB9237" w14:textId="77777777" w:rsidTr="00970E2A">
        <w:tc>
          <w:tcPr>
            <w:tcW w:w="8630" w:type="dxa"/>
          </w:tcPr>
          <w:p w14:paraId="018ADA0B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08526FD" w14:textId="77777777" w:rsidR="00030DE7" w:rsidRDefault="00030DE7" w:rsidP="00030DE7">
      <w:pPr>
        <w:rPr>
          <w:b/>
          <w:bCs/>
        </w:rPr>
      </w:pPr>
    </w:p>
    <w:p w14:paraId="3F35A980" w14:textId="77777777" w:rsidR="00030DE7" w:rsidRDefault="00030DE7" w:rsidP="00DF07B7">
      <w:pPr>
        <w:pStyle w:val="BodyText"/>
        <w:ind w:left="284"/>
      </w:pPr>
      <w:r>
        <w:t>8. Best times to contact by telephone</w:t>
      </w:r>
    </w:p>
    <w:p w14:paraId="08B47B6E" w14:textId="37A0B799" w:rsidR="00030DE7" w:rsidRPr="00285001" w:rsidRDefault="00030DE7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 xml:space="preserve">The Course Coordinator usually </w:t>
      </w:r>
      <w:r w:rsidR="00DF07B7">
        <w:rPr>
          <w:szCs w:val="22"/>
        </w:rPr>
        <w:t>needs</w:t>
      </w:r>
      <w:r w:rsidRPr="00970E2A">
        <w:rPr>
          <w:szCs w:val="22"/>
        </w:rPr>
        <w:t xml:space="preserve"> to discuss the application with each </w:t>
      </w:r>
      <w:r w:rsidR="009F42A1" w:rsidRPr="00970E2A">
        <w:rPr>
          <w:szCs w:val="22"/>
        </w:rPr>
        <w:t>applicant</w:t>
      </w:r>
      <w:r w:rsidRPr="00970E2A">
        <w:rPr>
          <w:szCs w:val="22"/>
        </w:rPr>
        <w:t xml:space="preserve">. </w:t>
      </w:r>
      <w:r w:rsidR="009F42A1" w:rsidRPr="00970E2A">
        <w:rPr>
          <w:szCs w:val="22"/>
        </w:rPr>
        <w:t>The easiest way to do this is</w:t>
      </w:r>
      <w:r w:rsidRPr="00970E2A">
        <w:rPr>
          <w:szCs w:val="22"/>
        </w:rPr>
        <w:t xml:space="preserve"> by telephone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22D664A1" w14:textId="77777777" w:rsidTr="00970E2A">
        <w:tc>
          <w:tcPr>
            <w:tcW w:w="8630" w:type="dxa"/>
          </w:tcPr>
          <w:p w14:paraId="0EEFDBF8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5DF3C6C" w14:textId="77777777" w:rsidR="00030DE7" w:rsidRDefault="00030DE7" w:rsidP="00030DE7"/>
    <w:p w14:paraId="301DBD19" w14:textId="2BB04BA4" w:rsidR="00030DE7" w:rsidRDefault="00030DE7" w:rsidP="00DF07B7">
      <w:pPr>
        <w:pStyle w:val="BodyText"/>
        <w:ind w:left="284"/>
      </w:pPr>
      <w:r>
        <w:t xml:space="preserve">9. Email address </w:t>
      </w:r>
    </w:p>
    <w:p w14:paraId="7FEC34F4" w14:textId="6AAB5038" w:rsidR="00030DE7" w:rsidRPr="00285001" w:rsidRDefault="00030DE7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 xml:space="preserve">Please clearly differentiate numbers 0 and 1 </w:t>
      </w:r>
      <w:r w:rsidR="00AD1E70">
        <w:rPr>
          <w:szCs w:val="22"/>
        </w:rPr>
        <w:t>from</w:t>
      </w:r>
      <w:r w:rsidR="00AD1E70" w:rsidRPr="00970E2A">
        <w:rPr>
          <w:szCs w:val="22"/>
        </w:rPr>
        <w:t xml:space="preserve"> </w:t>
      </w:r>
      <w:r w:rsidRPr="00970E2A">
        <w:rPr>
          <w:szCs w:val="22"/>
        </w:rPr>
        <w:t>letters o and l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787DFC28" w14:textId="77777777" w:rsidTr="00970E2A">
        <w:tc>
          <w:tcPr>
            <w:tcW w:w="8630" w:type="dxa"/>
          </w:tcPr>
          <w:p w14:paraId="23B882C8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43F9201" w14:textId="77777777" w:rsidR="00030DE7" w:rsidRDefault="00030DE7" w:rsidP="00030DE7"/>
    <w:p w14:paraId="65D0F36C" w14:textId="77777777" w:rsidR="00030DE7" w:rsidRDefault="00030DE7" w:rsidP="00DF07B7">
      <w:pPr>
        <w:pStyle w:val="BodyText"/>
        <w:ind w:left="284"/>
      </w:pPr>
      <w:r>
        <w:t xml:space="preserve">10. General background and educational goals </w:t>
      </w:r>
    </w:p>
    <w:p w14:paraId="1C1765E1" w14:textId="77777777" w:rsidR="00030DE7" w:rsidRPr="00285001" w:rsidRDefault="00030DE7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>For example, finishing up a B.Sc., transferring last few credits to another university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1177D0FA" w14:textId="77777777" w:rsidTr="00970E2A">
        <w:tc>
          <w:tcPr>
            <w:tcW w:w="8630" w:type="dxa"/>
          </w:tcPr>
          <w:p w14:paraId="48AC34F1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C98CEFA" w14:textId="77777777" w:rsidR="00030DE7" w:rsidRDefault="00030DE7" w:rsidP="00030DE7"/>
    <w:p w14:paraId="4D492396" w14:textId="493170A6" w:rsidR="00030DE7" w:rsidRDefault="00030DE7" w:rsidP="00DF07B7">
      <w:pPr>
        <w:pStyle w:val="BodyText"/>
        <w:ind w:left="284"/>
      </w:pPr>
      <w:r>
        <w:t xml:space="preserve">11. </w:t>
      </w:r>
      <w:r w:rsidR="009F42A1">
        <w:t>U</w:t>
      </w:r>
      <w:r>
        <w:t xml:space="preserve">niversity-level </w:t>
      </w:r>
      <w:r w:rsidR="00B369D1">
        <w:t>math</w:t>
      </w:r>
      <w:r>
        <w:t xml:space="preserve"> courses </w:t>
      </w:r>
      <w:r w:rsidR="009F42A1">
        <w:t>completed</w:t>
      </w:r>
    </w:p>
    <w:p w14:paraId="09E7185F" w14:textId="41194D08" w:rsidR="00030DE7" w:rsidRPr="00970E2A" w:rsidRDefault="00970E2A" w:rsidP="00970E2A">
      <w:pPr>
        <w:pStyle w:val="BodyText"/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b w:val="0"/>
          <w:bCs w:val="0"/>
          <w:szCs w:val="22"/>
        </w:rPr>
      </w:pPr>
      <w:r>
        <w:rPr>
          <w:b w:val="0"/>
          <w:bCs w:val="0"/>
          <w:szCs w:val="22"/>
        </w:rPr>
        <w:t>Include c</w:t>
      </w:r>
      <w:r w:rsidR="009F42A1" w:rsidRPr="00970E2A">
        <w:rPr>
          <w:b w:val="0"/>
          <w:bCs w:val="0"/>
          <w:szCs w:val="22"/>
        </w:rPr>
        <w:t>ourse n</w:t>
      </w:r>
      <w:r w:rsidR="00030DE7" w:rsidRPr="00970E2A">
        <w:rPr>
          <w:b w:val="0"/>
          <w:bCs w:val="0"/>
          <w:szCs w:val="22"/>
        </w:rPr>
        <w:t xml:space="preserve">ame, number of credits, institution, </w:t>
      </w:r>
      <w:r>
        <w:rPr>
          <w:b w:val="0"/>
          <w:bCs w:val="0"/>
          <w:szCs w:val="22"/>
        </w:rPr>
        <w:t xml:space="preserve">and </w:t>
      </w:r>
      <w:r w:rsidR="00030DE7" w:rsidRPr="00970E2A">
        <w:rPr>
          <w:b w:val="0"/>
          <w:bCs w:val="0"/>
          <w:szCs w:val="22"/>
        </w:rPr>
        <w:t>year completed. A copy of a transcript may be attached instead.</w:t>
      </w:r>
    </w:p>
    <w:p w14:paraId="019EB70D" w14:textId="001E137C" w:rsidR="00030DE7" w:rsidRPr="00285001" w:rsidRDefault="00DF07B7" w:rsidP="00970E2A">
      <w:pPr>
        <w:numPr>
          <w:ilvl w:val="0"/>
          <w:numId w:val="1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>
        <w:rPr>
          <w:szCs w:val="22"/>
        </w:rPr>
        <w:t>You</w:t>
      </w:r>
      <w:r w:rsidR="002A6599" w:rsidRPr="00970E2A">
        <w:rPr>
          <w:szCs w:val="22"/>
        </w:rPr>
        <w:t xml:space="preserve"> must possess </w:t>
      </w:r>
      <w:r w:rsidR="00C90AFF">
        <w:rPr>
          <w:szCs w:val="22"/>
        </w:rPr>
        <w:t xml:space="preserve">prerequisites that are </w:t>
      </w:r>
      <w:r w:rsidR="002A6599" w:rsidRPr="00970E2A">
        <w:rPr>
          <w:szCs w:val="22"/>
        </w:rPr>
        <w:t>appropriate</w:t>
      </w:r>
      <w:r w:rsidR="00030DE7" w:rsidRPr="00970E2A">
        <w:rPr>
          <w:szCs w:val="22"/>
        </w:rPr>
        <w:t xml:space="preserve"> </w:t>
      </w:r>
      <w:r w:rsidR="002A6599" w:rsidRPr="00970E2A">
        <w:rPr>
          <w:szCs w:val="22"/>
        </w:rPr>
        <w:t>for the chosen topic</w:t>
      </w:r>
      <w:r w:rsidR="00030DE7" w:rsidRPr="00970E2A">
        <w:rPr>
          <w:szCs w:val="22"/>
        </w:rPr>
        <w:t>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19785F8C" w14:textId="77777777" w:rsidTr="00970E2A">
        <w:tc>
          <w:tcPr>
            <w:tcW w:w="8630" w:type="dxa"/>
          </w:tcPr>
          <w:p w14:paraId="40E12C96" w14:textId="77777777" w:rsidR="00030DE7" w:rsidRDefault="00030DE7" w:rsidP="00030DE7"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5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3B26CE06" w14:textId="1CDE21E3" w:rsidR="00030DE7" w:rsidRPr="00970E2A" w:rsidRDefault="00030DE7" w:rsidP="00970E2A">
      <w:pPr>
        <w:pStyle w:val="Heading2"/>
        <w:spacing w:before="360"/>
      </w:pPr>
      <w:r w:rsidRPr="00970E2A">
        <w:t>C. Proposed Project</w:t>
      </w:r>
    </w:p>
    <w:p w14:paraId="6DEDF666" w14:textId="10C6D0E5" w:rsidR="00030DE7" w:rsidRDefault="00030DE7" w:rsidP="00DF07B7">
      <w:pPr>
        <w:ind w:left="284"/>
        <w:rPr>
          <w:sz w:val="18"/>
        </w:rPr>
      </w:pPr>
      <w:r>
        <w:rPr>
          <w:b/>
          <w:bCs/>
        </w:rPr>
        <w:t xml:space="preserve">1. Specific </w:t>
      </w:r>
      <w:r w:rsidR="002A6599">
        <w:rPr>
          <w:b/>
          <w:bCs/>
        </w:rPr>
        <w:t>field of study</w:t>
      </w:r>
      <w:r>
        <w:rPr>
          <w:b/>
          <w:bCs/>
        </w:rPr>
        <w:t xml:space="preserve"> </w:t>
      </w:r>
      <w:r w:rsidR="00B369D1">
        <w:rPr>
          <w:b/>
          <w:bCs/>
        </w:rPr>
        <w:t>and</w:t>
      </w:r>
      <w:r>
        <w:rPr>
          <w:b/>
          <w:bCs/>
        </w:rPr>
        <w:t xml:space="preserve"> topic to be discussed</w:t>
      </w:r>
    </w:p>
    <w:p w14:paraId="5D129413" w14:textId="602BC083" w:rsidR="00030DE7" w:rsidRPr="00285001" w:rsidRDefault="00A52EFD" w:rsidP="00970E2A">
      <w:pPr>
        <w:numPr>
          <w:ilvl w:val="0"/>
          <w:numId w:val="12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>
        <w:rPr>
          <w:szCs w:val="22"/>
        </w:rPr>
        <w:t>For e</w:t>
      </w:r>
      <w:r w:rsidR="0081049A">
        <w:rPr>
          <w:szCs w:val="22"/>
        </w:rPr>
        <w:t>xample</w:t>
      </w:r>
      <w:r>
        <w:rPr>
          <w:szCs w:val="22"/>
        </w:rPr>
        <w:t>,</w:t>
      </w:r>
      <w:r w:rsidR="0081049A">
        <w:rPr>
          <w:szCs w:val="22"/>
        </w:rPr>
        <w:t xml:space="preserve"> Combinatorics, Graph Theory, Algebra, Dynamical systems, Optimization, etc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7CCC958D" w14:textId="77777777" w:rsidTr="00970E2A">
        <w:tc>
          <w:tcPr>
            <w:tcW w:w="8630" w:type="dxa"/>
          </w:tcPr>
          <w:p w14:paraId="2CC781D5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F9245DF" w14:textId="77777777" w:rsidR="00030DE7" w:rsidRDefault="00030DE7" w:rsidP="00030DE7">
      <w:pPr>
        <w:rPr>
          <w:b/>
          <w:bCs/>
        </w:rPr>
      </w:pPr>
    </w:p>
    <w:p w14:paraId="398F5B65" w14:textId="0985598E" w:rsidR="00030DE7" w:rsidRDefault="00030DE7" w:rsidP="00DF07B7">
      <w:pPr>
        <w:ind w:left="284"/>
        <w:rPr>
          <w:sz w:val="18"/>
        </w:rPr>
      </w:pPr>
      <w:r>
        <w:rPr>
          <w:b/>
          <w:bCs/>
        </w:rPr>
        <w:t xml:space="preserve">2. </w:t>
      </w:r>
      <w:r w:rsidR="00E37BCB">
        <w:rPr>
          <w:b/>
          <w:bCs/>
        </w:rPr>
        <w:t xml:space="preserve">Topics and learning </w:t>
      </w:r>
      <w:r w:rsidR="002A6599">
        <w:rPr>
          <w:b/>
          <w:bCs/>
        </w:rPr>
        <w:t>outcomes</w:t>
      </w:r>
    </w:p>
    <w:p w14:paraId="4BB2144C" w14:textId="5E5547D6" w:rsidR="00030DE7" w:rsidRPr="00285001" w:rsidRDefault="000E078E" w:rsidP="00970E2A">
      <w:pPr>
        <w:numPr>
          <w:ilvl w:val="0"/>
          <w:numId w:val="11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6F2546">
        <w:rPr>
          <w:szCs w:val="22"/>
        </w:rPr>
        <w:t xml:space="preserve">See </w:t>
      </w:r>
      <w:r>
        <w:rPr>
          <w:szCs w:val="22"/>
        </w:rPr>
        <w:t xml:space="preserve">the </w:t>
      </w:r>
      <w:r>
        <w:rPr>
          <w:b/>
          <w:szCs w:val="22"/>
        </w:rPr>
        <w:t>s</w:t>
      </w:r>
      <w:r w:rsidRPr="006F2546">
        <w:rPr>
          <w:b/>
          <w:szCs w:val="22"/>
        </w:rPr>
        <w:t xml:space="preserve">ample </w:t>
      </w:r>
      <w:r>
        <w:rPr>
          <w:b/>
          <w:szCs w:val="22"/>
        </w:rPr>
        <w:t>p</w:t>
      </w:r>
      <w:r w:rsidRPr="006F2546">
        <w:rPr>
          <w:b/>
          <w:szCs w:val="22"/>
        </w:rPr>
        <w:t xml:space="preserve">roject </w:t>
      </w:r>
      <w:r>
        <w:rPr>
          <w:b/>
          <w:szCs w:val="22"/>
        </w:rPr>
        <w:t>p</w:t>
      </w:r>
      <w:r w:rsidRPr="006F2546">
        <w:rPr>
          <w:b/>
          <w:szCs w:val="22"/>
        </w:rPr>
        <w:t>roposals</w:t>
      </w:r>
      <w:r w:rsidRPr="006F2546">
        <w:rPr>
          <w:szCs w:val="22"/>
        </w:rPr>
        <w:t xml:space="preserve"> for examples</w:t>
      </w:r>
      <w:r w:rsidR="00C90AFF">
        <w:rPr>
          <w:szCs w:val="22"/>
        </w:rPr>
        <w:t>.</w:t>
      </w:r>
      <w:r w:rsidRPr="000E078E" w:rsidDel="000E078E">
        <w:rPr>
          <w:szCs w:val="22"/>
        </w:rPr>
        <w:t xml:space="preserve"> 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5FC967DC" w14:textId="77777777" w:rsidTr="00970E2A">
        <w:tc>
          <w:tcPr>
            <w:tcW w:w="8630" w:type="dxa"/>
          </w:tcPr>
          <w:p w14:paraId="09C182F3" w14:textId="77777777" w:rsidR="00030DE7" w:rsidRDefault="00030DE7" w:rsidP="00030DE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</w:tbl>
    <w:p w14:paraId="4CA25CFB" w14:textId="77777777" w:rsidR="00030DE7" w:rsidRDefault="00030DE7" w:rsidP="00030DE7">
      <w:pPr>
        <w:rPr>
          <w:b/>
          <w:bCs/>
        </w:rPr>
      </w:pPr>
    </w:p>
    <w:p w14:paraId="0BD5DEE8" w14:textId="6118F468" w:rsidR="00030DE7" w:rsidRDefault="00030DE7" w:rsidP="00DF07B7">
      <w:pPr>
        <w:ind w:left="284"/>
        <w:rPr>
          <w:sz w:val="18"/>
        </w:rPr>
      </w:pPr>
      <w:r>
        <w:rPr>
          <w:b/>
          <w:bCs/>
        </w:rPr>
        <w:t xml:space="preserve">3. </w:t>
      </w:r>
      <w:r w:rsidR="00E83F9A">
        <w:rPr>
          <w:b/>
          <w:bCs/>
        </w:rPr>
        <w:t xml:space="preserve">Course </w:t>
      </w:r>
      <w:r w:rsidR="002A6599">
        <w:rPr>
          <w:b/>
          <w:bCs/>
        </w:rPr>
        <w:t>m</w:t>
      </w:r>
      <w:r>
        <w:rPr>
          <w:b/>
          <w:bCs/>
        </w:rPr>
        <w:t>aterials to be used</w:t>
      </w:r>
    </w:p>
    <w:p w14:paraId="26D515F7" w14:textId="2ADC05A8" w:rsidR="00030DE7" w:rsidRPr="00285001" w:rsidRDefault="00030DE7" w:rsidP="00970E2A">
      <w:pPr>
        <w:numPr>
          <w:ilvl w:val="0"/>
          <w:numId w:val="10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970E2A">
        <w:rPr>
          <w:szCs w:val="22"/>
        </w:rPr>
        <w:t>For example, books, periodicals, computer programs,</w:t>
      </w:r>
      <w:r w:rsidR="002A6599" w:rsidRPr="00970E2A">
        <w:rPr>
          <w:szCs w:val="22"/>
        </w:rPr>
        <w:t xml:space="preserve"> etc.</w:t>
      </w:r>
      <w:r w:rsidRPr="00970E2A">
        <w:rPr>
          <w:szCs w:val="22"/>
        </w:rPr>
        <w:t xml:space="preserve"> It </w:t>
      </w:r>
      <w:r w:rsidR="00970E2A">
        <w:rPr>
          <w:szCs w:val="22"/>
        </w:rPr>
        <w:t>is your</w:t>
      </w:r>
      <w:r w:rsidRPr="00970E2A">
        <w:rPr>
          <w:szCs w:val="22"/>
        </w:rPr>
        <w:t xml:space="preserve"> responsibility to acquire and pay for </w:t>
      </w:r>
      <w:r w:rsidR="00970E2A">
        <w:rPr>
          <w:szCs w:val="22"/>
        </w:rPr>
        <w:t xml:space="preserve">all the </w:t>
      </w:r>
      <w:r w:rsidRPr="00970E2A">
        <w:rPr>
          <w:szCs w:val="22"/>
        </w:rPr>
        <w:t>necessary materials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5B441F90" w14:textId="77777777" w:rsidTr="00970E2A">
        <w:tc>
          <w:tcPr>
            <w:tcW w:w="8630" w:type="dxa"/>
          </w:tcPr>
          <w:p w14:paraId="57B87A99" w14:textId="77777777" w:rsidR="00030DE7" w:rsidRDefault="00030DE7" w:rsidP="00030DE7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7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  <w:r>
              <w:t xml:space="preserve"> </w:t>
            </w:r>
          </w:p>
        </w:tc>
      </w:tr>
    </w:tbl>
    <w:p w14:paraId="5F7BCB4D" w14:textId="77777777" w:rsidR="00030DE7" w:rsidRDefault="00030DE7" w:rsidP="00030DE7">
      <w:pPr>
        <w:rPr>
          <w:b/>
          <w:bCs/>
        </w:rPr>
      </w:pPr>
    </w:p>
    <w:p w14:paraId="2B3329B5" w14:textId="64EDA5F2" w:rsidR="00030DE7" w:rsidRDefault="00030DE7" w:rsidP="00DF07B7">
      <w:pPr>
        <w:ind w:left="284"/>
        <w:rPr>
          <w:sz w:val="18"/>
        </w:rPr>
      </w:pPr>
      <w:r>
        <w:rPr>
          <w:b/>
          <w:bCs/>
        </w:rPr>
        <w:t xml:space="preserve">4. Proposed </w:t>
      </w:r>
      <w:r w:rsidR="000E078E">
        <w:rPr>
          <w:b/>
          <w:bCs/>
        </w:rPr>
        <w:t>assessment</w:t>
      </w:r>
      <w:r>
        <w:rPr>
          <w:sz w:val="18"/>
        </w:rPr>
        <w:t xml:space="preserve"> </w:t>
      </w:r>
    </w:p>
    <w:p w14:paraId="64D3CB56" w14:textId="06CCB576" w:rsidR="00030DE7" w:rsidRPr="00285001" w:rsidRDefault="00030DE7" w:rsidP="00970E2A">
      <w:pPr>
        <w:numPr>
          <w:ilvl w:val="0"/>
          <w:numId w:val="9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970E2A">
        <w:rPr>
          <w:szCs w:val="22"/>
        </w:rPr>
        <w:t xml:space="preserve">For example, written report, </w:t>
      </w:r>
      <w:r w:rsidR="00DC04A7" w:rsidRPr="00970E2A">
        <w:rPr>
          <w:szCs w:val="22"/>
        </w:rPr>
        <w:t>assignment set</w:t>
      </w:r>
      <w:r w:rsidR="003E2707" w:rsidRPr="00970E2A">
        <w:rPr>
          <w:szCs w:val="22"/>
        </w:rPr>
        <w:t>, etc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423C3C51" w14:textId="77777777" w:rsidTr="00970E2A">
        <w:tc>
          <w:tcPr>
            <w:tcW w:w="8630" w:type="dxa"/>
          </w:tcPr>
          <w:p w14:paraId="2C2C8021" w14:textId="77777777" w:rsidR="00030DE7" w:rsidRDefault="00030DE7" w:rsidP="00030DE7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</w:tbl>
    <w:p w14:paraId="5E825D64" w14:textId="77777777" w:rsidR="00030DE7" w:rsidRPr="00970E2A" w:rsidRDefault="00030DE7" w:rsidP="00970E2A">
      <w:pPr>
        <w:pStyle w:val="Heading2"/>
      </w:pPr>
      <w:r w:rsidRPr="00970E2A">
        <w:lastRenderedPageBreak/>
        <w:t>D. Project Supervisor</w:t>
      </w:r>
    </w:p>
    <w:p w14:paraId="1253CAEE" w14:textId="0C041041" w:rsidR="00030DE7" w:rsidRDefault="00030DE7" w:rsidP="00DF07B7">
      <w:pPr>
        <w:ind w:left="284"/>
        <w:rPr>
          <w:b/>
          <w:bCs/>
          <w:sz w:val="18"/>
        </w:rPr>
      </w:pPr>
      <w:r>
        <w:rPr>
          <w:b/>
          <w:bCs/>
        </w:rPr>
        <w:t xml:space="preserve">1. Proposed </w:t>
      </w:r>
      <w:r w:rsidR="002A6599">
        <w:rPr>
          <w:b/>
          <w:bCs/>
        </w:rPr>
        <w:t>s</w:t>
      </w:r>
      <w:r>
        <w:rPr>
          <w:b/>
          <w:bCs/>
        </w:rPr>
        <w:t>upervisor</w:t>
      </w:r>
    </w:p>
    <w:p w14:paraId="3452BC9C" w14:textId="6E131A6B" w:rsidR="00AD1E70" w:rsidRDefault="00DF07B7" w:rsidP="00970E2A">
      <w:pPr>
        <w:numPr>
          <w:ilvl w:val="0"/>
          <w:numId w:val="8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>
        <w:rPr>
          <w:szCs w:val="22"/>
        </w:rPr>
        <w:t>You</w:t>
      </w:r>
      <w:r w:rsidR="00030DE7" w:rsidRPr="00970E2A">
        <w:rPr>
          <w:szCs w:val="22"/>
        </w:rPr>
        <w:t xml:space="preserve"> must identify a </w:t>
      </w:r>
      <w:r w:rsidR="00B36486" w:rsidRPr="00970E2A">
        <w:rPr>
          <w:szCs w:val="22"/>
        </w:rPr>
        <w:t xml:space="preserve">faculty member within the Faculty of Science &amp; Technology </w:t>
      </w:r>
      <w:r w:rsidR="000E078E">
        <w:rPr>
          <w:szCs w:val="22"/>
        </w:rPr>
        <w:t xml:space="preserve">at Athabasca University </w:t>
      </w:r>
      <w:r w:rsidR="00B36486" w:rsidRPr="00970E2A">
        <w:rPr>
          <w:szCs w:val="22"/>
        </w:rPr>
        <w:t xml:space="preserve">as a </w:t>
      </w:r>
      <w:r w:rsidR="00030DE7" w:rsidRPr="00970E2A">
        <w:rPr>
          <w:szCs w:val="22"/>
        </w:rPr>
        <w:t xml:space="preserve">potential </w:t>
      </w:r>
      <w:r w:rsidR="002A6599" w:rsidRPr="00970E2A">
        <w:rPr>
          <w:szCs w:val="22"/>
        </w:rPr>
        <w:t xml:space="preserve">Project </w:t>
      </w:r>
      <w:r w:rsidR="00030DE7" w:rsidRPr="00970E2A">
        <w:rPr>
          <w:szCs w:val="22"/>
        </w:rPr>
        <w:t>Supervisor</w:t>
      </w:r>
      <w:r w:rsidR="000E078E">
        <w:rPr>
          <w:szCs w:val="22"/>
        </w:rPr>
        <w:t>.</w:t>
      </w:r>
      <w:r w:rsidR="00B36486" w:rsidRPr="00970E2A">
        <w:rPr>
          <w:szCs w:val="22"/>
        </w:rPr>
        <w:t xml:space="preserve"> </w:t>
      </w:r>
      <w:r w:rsidR="002A6599" w:rsidRPr="00970E2A">
        <w:rPr>
          <w:szCs w:val="22"/>
        </w:rPr>
        <w:t>This involves contacting</w:t>
      </w:r>
      <w:r w:rsidR="00030DE7" w:rsidRPr="00970E2A">
        <w:rPr>
          <w:szCs w:val="22"/>
        </w:rPr>
        <w:t xml:space="preserve"> this person and obtain</w:t>
      </w:r>
      <w:r w:rsidR="002A6599" w:rsidRPr="00970E2A">
        <w:rPr>
          <w:szCs w:val="22"/>
        </w:rPr>
        <w:t>ing</w:t>
      </w:r>
      <w:r w:rsidR="00030DE7" w:rsidRPr="00970E2A">
        <w:rPr>
          <w:szCs w:val="22"/>
        </w:rPr>
        <w:t xml:space="preserve"> their tentative agreement to be a </w:t>
      </w:r>
      <w:r w:rsidR="002A6599" w:rsidRPr="00970E2A">
        <w:rPr>
          <w:szCs w:val="22"/>
        </w:rPr>
        <w:t>s</w:t>
      </w:r>
      <w:r w:rsidR="00030DE7" w:rsidRPr="00970E2A">
        <w:rPr>
          <w:szCs w:val="22"/>
        </w:rPr>
        <w:t>upervisor.</w:t>
      </w:r>
      <w:r w:rsidR="0081049A">
        <w:rPr>
          <w:szCs w:val="22"/>
        </w:rPr>
        <w:t xml:space="preserve"> </w:t>
      </w:r>
    </w:p>
    <w:p w14:paraId="339CCE06" w14:textId="58696214" w:rsidR="00030DE7" w:rsidRPr="00285001" w:rsidRDefault="00C90AFF" w:rsidP="00970E2A">
      <w:pPr>
        <w:numPr>
          <w:ilvl w:val="0"/>
          <w:numId w:val="8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>
        <w:t>If there is not an AU faculty member who possesses expertise in the proposed area of study, a co-supervisor who is not a faculty member at AU might also be necessary</w:t>
      </w:r>
      <w:r w:rsidR="00AD1E70">
        <w:t xml:space="preserve"> (see below)</w:t>
      </w:r>
      <w:r>
        <w:t>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756133C1" w14:textId="77777777" w:rsidTr="00970E2A">
        <w:tc>
          <w:tcPr>
            <w:tcW w:w="8630" w:type="dxa"/>
          </w:tcPr>
          <w:p w14:paraId="2198938C" w14:textId="77777777" w:rsidR="00030DE7" w:rsidRDefault="00030DE7" w:rsidP="00030DE7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14:paraId="2D0B6169" w14:textId="77777777" w:rsidR="00030DE7" w:rsidRDefault="00030DE7" w:rsidP="00030DE7">
      <w:pPr>
        <w:rPr>
          <w:b/>
          <w:bCs/>
        </w:rPr>
      </w:pPr>
    </w:p>
    <w:p w14:paraId="28A4BB02" w14:textId="6DE97F1E" w:rsidR="00030DE7" w:rsidRDefault="00030DE7" w:rsidP="00DF07B7">
      <w:pPr>
        <w:ind w:left="284"/>
        <w:rPr>
          <w:b/>
          <w:bCs/>
          <w:sz w:val="18"/>
        </w:rPr>
      </w:pPr>
      <w:r>
        <w:rPr>
          <w:b/>
          <w:bCs/>
        </w:rPr>
        <w:t xml:space="preserve">2. Expertise of proposed </w:t>
      </w:r>
      <w:r w:rsidR="005D4C3C">
        <w:rPr>
          <w:b/>
          <w:bCs/>
        </w:rPr>
        <w:t>co-</w:t>
      </w:r>
      <w:r w:rsidR="002A6599">
        <w:rPr>
          <w:b/>
          <w:bCs/>
        </w:rPr>
        <w:t>s</w:t>
      </w:r>
      <w:r>
        <w:rPr>
          <w:b/>
          <w:bCs/>
        </w:rPr>
        <w:t>upervisor in the area of study</w:t>
      </w:r>
      <w:r w:rsidR="00AD1E70">
        <w:rPr>
          <w:b/>
          <w:bCs/>
        </w:rPr>
        <w:t xml:space="preserve"> (if applicable)</w:t>
      </w:r>
    </w:p>
    <w:p w14:paraId="6D01E3B8" w14:textId="75E61FB7" w:rsidR="00030DE7" w:rsidRDefault="00AD1E70" w:rsidP="00970E2A">
      <w:pPr>
        <w:numPr>
          <w:ilvl w:val="0"/>
          <w:numId w:val="7"/>
        </w:numPr>
        <w:tabs>
          <w:tab w:val="clear" w:pos="720"/>
          <w:tab w:val="num" w:pos="1134"/>
        </w:tabs>
        <w:spacing w:after="40"/>
        <w:ind w:left="993"/>
        <w:rPr>
          <w:szCs w:val="22"/>
        </w:rPr>
      </w:pPr>
      <w:r>
        <w:t>If there is not an AU faculty member who possesses expertise in the proposed area of study, a co-supervisor who is not a faculty member at AU might also be necessary.</w:t>
      </w:r>
      <w:r>
        <w:rPr>
          <w:szCs w:val="22"/>
        </w:rPr>
        <w:t xml:space="preserve"> </w:t>
      </w:r>
      <w:r w:rsidR="00030DE7" w:rsidRPr="00970E2A">
        <w:rPr>
          <w:szCs w:val="22"/>
        </w:rPr>
        <w:t xml:space="preserve">At minimum, </w:t>
      </w:r>
      <w:r>
        <w:rPr>
          <w:szCs w:val="22"/>
        </w:rPr>
        <w:t>the co-supervisor</w:t>
      </w:r>
      <w:r w:rsidR="00030DE7" w:rsidRPr="00970E2A">
        <w:rPr>
          <w:szCs w:val="22"/>
        </w:rPr>
        <w:t xml:space="preserve"> must have a master</w:t>
      </w:r>
      <w:r w:rsidR="002A6599" w:rsidRPr="00970E2A">
        <w:rPr>
          <w:szCs w:val="22"/>
        </w:rPr>
        <w:t>’</w:t>
      </w:r>
      <w:r w:rsidR="00030DE7" w:rsidRPr="00970E2A">
        <w:rPr>
          <w:szCs w:val="22"/>
        </w:rPr>
        <w:t>s degree in the area of study.</w:t>
      </w:r>
    </w:p>
    <w:p w14:paraId="36340156" w14:textId="2964AC14" w:rsidR="00AD1E70" w:rsidRPr="00970E2A" w:rsidRDefault="00AD1E70" w:rsidP="00970E2A">
      <w:pPr>
        <w:numPr>
          <w:ilvl w:val="0"/>
          <w:numId w:val="7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>
        <w:rPr>
          <w:szCs w:val="22"/>
        </w:rPr>
        <w:t>Specify proposed co-supervisor’s e</w:t>
      </w:r>
      <w:r w:rsidRPr="009D70EC">
        <w:rPr>
          <w:szCs w:val="22"/>
        </w:rPr>
        <w:t>ducational qualifications and experience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543ABC5A" w14:textId="77777777" w:rsidTr="00970E2A">
        <w:tc>
          <w:tcPr>
            <w:tcW w:w="8630" w:type="dxa"/>
          </w:tcPr>
          <w:p w14:paraId="7C89F9A2" w14:textId="77777777" w:rsidR="00030DE7" w:rsidRDefault="00030DE7" w:rsidP="00030DE7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6C58B650" w14:textId="77777777" w:rsidR="00030DE7" w:rsidRDefault="00030DE7" w:rsidP="00030DE7">
      <w:pPr>
        <w:rPr>
          <w:b/>
          <w:bCs/>
        </w:rPr>
      </w:pPr>
    </w:p>
    <w:p w14:paraId="2257114D" w14:textId="185B9FE0" w:rsidR="00030DE7" w:rsidRDefault="00030DE7" w:rsidP="00DF07B7">
      <w:pPr>
        <w:ind w:left="284"/>
        <w:rPr>
          <w:b/>
          <w:bCs/>
        </w:rPr>
      </w:pPr>
      <w:r>
        <w:rPr>
          <w:b/>
          <w:bCs/>
        </w:rPr>
        <w:t xml:space="preserve">3. Postal address of proposed </w:t>
      </w:r>
      <w:r w:rsidR="005D4C3C">
        <w:rPr>
          <w:b/>
          <w:bCs/>
        </w:rPr>
        <w:t>co-</w:t>
      </w:r>
      <w:r w:rsidR="002A6599">
        <w:rPr>
          <w:b/>
          <w:bCs/>
        </w:rPr>
        <w:t>s</w:t>
      </w:r>
      <w:r>
        <w:rPr>
          <w:b/>
          <w:bCs/>
        </w:rPr>
        <w:t>upervisor</w:t>
      </w:r>
      <w:r w:rsidR="00AD1E70">
        <w:rPr>
          <w:b/>
          <w:bCs/>
        </w:rPr>
        <w:t xml:space="preserve"> (if applicable)</w:t>
      </w:r>
    </w:p>
    <w:p w14:paraId="013F82BB" w14:textId="410D6959" w:rsidR="00030DE7" w:rsidRPr="00285001" w:rsidRDefault="00030DE7" w:rsidP="00970E2A">
      <w:pPr>
        <w:numPr>
          <w:ilvl w:val="0"/>
          <w:numId w:val="6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970E2A">
        <w:rPr>
          <w:szCs w:val="22"/>
        </w:rPr>
        <w:t>Street</w:t>
      </w:r>
      <w:r w:rsidR="002A6599" w:rsidRPr="00970E2A">
        <w:rPr>
          <w:szCs w:val="22"/>
        </w:rPr>
        <w:t xml:space="preserve"> address</w:t>
      </w:r>
      <w:r w:rsidRPr="00970E2A">
        <w:rPr>
          <w:szCs w:val="22"/>
        </w:rPr>
        <w:t xml:space="preserve"> or </w:t>
      </w:r>
      <w:r w:rsidR="002A6599" w:rsidRPr="00970E2A">
        <w:rPr>
          <w:szCs w:val="22"/>
        </w:rPr>
        <w:t>P.O.</w:t>
      </w:r>
      <w:r w:rsidRPr="00970E2A">
        <w:rPr>
          <w:szCs w:val="22"/>
        </w:rPr>
        <w:t xml:space="preserve"> box number, city or town, province or state,</w:t>
      </w:r>
      <w:r w:rsidR="00177D15" w:rsidRPr="00970E2A">
        <w:rPr>
          <w:szCs w:val="22"/>
        </w:rPr>
        <w:t xml:space="preserve"> and</w:t>
      </w:r>
      <w:r w:rsidRPr="00970E2A">
        <w:rPr>
          <w:szCs w:val="22"/>
        </w:rPr>
        <w:t xml:space="preserve"> postal code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5E210CBE" w14:textId="77777777" w:rsidTr="00970E2A">
        <w:tc>
          <w:tcPr>
            <w:tcW w:w="8630" w:type="dxa"/>
          </w:tcPr>
          <w:p w14:paraId="7C86E58B" w14:textId="77777777" w:rsidR="00030DE7" w:rsidRDefault="00030DE7" w:rsidP="00030DE7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34F2B528" w14:textId="77777777" w:rsidR="00030DE7" w:rsidRDefault="00030DE7" w:rsidP="00030DE7">
      <w:pPr>
        <w:rPr>
          <w:b/>
          <w:bCs/>
        </w:rPr>
      </w:pPr>
    </w:p>
    <w:p w14:paraId="5E1C9B18" w14:textId="3A8F473C" w:rsidR="00030DE7" w:rsidRDefault="00030DE7" w:rsidP="00DF07B7">
      <w:pPr>
        <w:ind w:left="284"/>
        <w:rPr>
          <w:sz w:val="18"/>
        </w:rPr>
      </w:pPr>
      <w:r>
        <w:rPr>
          <w:b/>
          <w:bCs/>
        </w:rPr>
        <w:t xml:space="preserve">4. Telephone number of proposed </w:t>
      </w:r>
      <w:r w:rsidR="005D4C3C">
        <w:rPr>
          <w:b/>
          <w:bCs/>
        </w:rPr>
        <w:t>co-</w:t>
      </w:r>
      <w:r w:rsidR="002A6599">
        <w:rPr>
          <w:b/>
          <w:bCs/>
        </w:rPr>
        <w:t>s</w:t>
      </w:r>
      <w:r>
        <w:rPr>
          <w:b/>
          <w:bCs/>
        </w:rPr>
        <w:t>upervisor</w:t>
      </w:r>
      <w:r w:rsidR="00AD1E70">
        <w:rPr>
          <w:b/>
          <w:bCs/>
        </w:rPr>
        <w:t xml:space="preserve"> (if applicable)</w:t>
      </w:r>
    </w:p>
    <w:p w14:paraId="0A76C036" w14:textId="25ACA2B6" w:rsidR="00030DE7" w:rsidRPr="00285001" w:rsidRDefault="00030DE7" w:rsidP="00970E2A">
      <w:pPr>
        <w:numPr>
          <w:ilvl w:val="0"/>
          <w:numId w:val="6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970E2A">
        <w:rPr>
          <w:szCs w:val="22"/>
        </w:rPr>
        <w:t>Include area code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2DB6A71F" w14:textId="77777777" w:rsidTr="00970E2A">
        <w:tc>
          <w:tcPr>
            <w:tcW w:w="8630" w:type="dxa"/>
          </w:tcPr>
          <w:p w14:paraId="08B89EF4" w14:textId="77777777" w:rsidR="00030DE7" w:rsidRDefault="00030DE7" w:rsidP="00030DE7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14:paraId="533617BE" w14:textId="77777777" w:rsidR="00030DE7" w:rsidRDefault="00030DE7" w:rsidP="00030DE7">
      <w:pPr>
        <w:rPr>
          <w:b/>
          <w:bCs/>
        </w:rPr>
      </w:pPr>
    </w:p>
    <w:p w14:paraId="5D39B8CD" w14:textId="5355FFBE" w:rsidR="00030DE7" w:rsidRPr="0023648D" w:rsidRDefault="00030DE7" w:rsidP="00970E2A">
      <w:pPr>
        <w:ind w:left="284"/>
      </w:pPr>
      <w:r w:rsidRPr="0023648D">
        <w:rPr>
          <w:b/>
          <w:bCs/>
        </w:rPr>
        <w:t xml:space="preserve">5. Best times to contact proposed </w:t>
      </w:r>
      <w:r w:rsidR="005D4C3C">
        <w:rPr>
          <w:b/>
          <w:bCs/>
        </w:rPr>
        <w:t>co-</w:t>
      </w:r>
      <w:r w:rsidR="002A6599" w:rsidRPr="0023648D">
        <w:rPr>
          <w:b/>
          <w:bCs/>
        </w:rPr>
        <w:t>s</w:t>
      </w:r>
      <w:r w:rsidRPr="0023648D">
        <w:rPr>
          <w:b/>
          <w:bCs/>
        </w:rPr>
        <w:t>upervisor by telephone</w:t>
      </w:r>
      <w:r w:rsidR="00AD1E70">
        <w:rPr>
          <w:b/>
          <w:bCs/>
        </w:rPr>
        <w:t xml:space="preserve"> (if applicable)</w:t>
      </w:r>
    </w:p>
    <w:p w14:paraId="0A737614" w14:textId="0ED5F46F" w:rsidR="00030DE7" w:rsidRPr="00285001" w:rsidRDefault="00030DE7" w:rsidP="00970E2A">
      <w:pPr>
        <w:numPr>
          <w:ilvl w:val="0"/>
          <w:numId w:val="5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970E2A">
        <w:rPr>
          <w:szCs w:val="22"/>
        </w:rPr>
        <w:t>The Course Coordinator</w:t>
      </w:r>
      <w:r w:rsidR="00DF07B7">
        <w:rPr>
          <w:szCs w:val="22"/>
        </w:rPr>
        <w:t xml:space="preserve"> </w:t>
      </w:r>
      <w:r w:rsidR="00970E2A">
        <w:rPr>
          <w:szCs w:val="22"/>
        </w:rPr>
        <w:t xml:space="preserve">will </w:t>
      </w:r>
      <w:r w:rsidR="00DF07B7">
        <w:rPr>
          <w:szCs w:val="22"/>
        </w:rPr>
        <w:t>need</w:t>
      </w:r>
      <w:r w:rsidRPr="00970E2A">
        <w:rPr>
          <w:szCs w:val="22"/>
        </w:rPr>
        <w:t xml:space="preserve"> to discuss </w:t>
      </w:r>
      <w:r w:rsidR="00AD1E70">
        <w:rPr>
          <w:szCs w:val="22"/>
        </w:rPr>
        <w:t>the</w:t>
      </w:r>
      <w:r w:rsidR="00AD1E70" w:rsidRPr="00970E2A">
        <w:rPr>
          <w:szCs w:val="22"/>
        </w:rPr>
        <w:t xml:space="preserve"> </w:t>
      </w:r>
      <w:r w:rsidRPr="00970E2A">
        <w:rPr>
          <w:szCs w:val="22"/>
        </w:rPr>
        <w:t xml:space="preserve">application with the </w:t>
      </w:r>
      <w:r w:rsidR="00AD1E70">
        <w:rPr>
          <w:szCs w:val="22"/>
        </w:rPr>
        <w:t>proposed co-s</w:t>
      </w:r>
      <w:r w:rsidRPr="00970E2A">
        <w:rPr>
          <w:szCs w:val="22"/>
        </w:rPr>
        <w:t xml:space="preserve">upervisor. </w:t>
      </w:r>
      <w:r w:rsidR="00177D15" w:rsidRPr="00970E2A">
        <w:rPr>
          <w:szCs w:val="22"/>
        </w:rPr>
        <w:t>The easiest way to do this is</w:t>
      </w:r>
      <w:r w:rsidRPr="00970E2A">
        <w:rPr>
          <w:szCs w:val="22"/>
        </w:rPr>
        <w:t xml:space="preserve"> by telephone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42CF0685" w14:textId="77777777" w:rsidTr="00970E2A">
        <w:tc>
          <w:tcPr>
            <w:tcW w:w="8630" w:type="dxa"/>
          </w:tcPr>
          <w:p w14:paraId="0A859C6F" w14:textId="77777777" w:rsidR="00030DE7" w:rsidRDefault="00030DE7" w:rsidP="00030DE7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3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</w:tbl>
    <w:p w14:paraId="1B39FF00" w14:textId="77777777" w:rsidR="00030DE7" w:rsidRDefault="00030DE7" w:rsidP="00030DE7">
      <w:pPr>
        <w:rPr>
          <w:b/>
          <w:bCs/>
        </w:rPr>
      </w:pPr>
    </w:p>
    <w:p w14:paraId="1AF85EF2" w14:textId="39AB008D" w:rsidR="00030DE7" w:rsidRDefault="00030DE7" w:rsidP="00DF07B7">
      <w:pPr>
        <w:ind w:left="284"/>
        <w:rPr>
          <w:b/>
          <w:bCs/>
        </w:rPr>
      </w:pPr>
      <w:r>
        <w:rPr>
          <w:b/>
          <w:bCs/>
        </w:rPr>
        <w:t>6. Email address</w:t>
      </w:r>
      <w:r>
        <w:t xml:space="preserve"> </w:t>
      </w:r>
      <w:r>
        <w:rPr>
          <w:b/>
          <w:bCs/>
        </w:rPr>
        <w:t xml:space="preserve">of proposed </w:t>
      </w:r>
      <w:r w:rsidR="005D4C3C">
        <w:rPr>
          <w:b/>
          <w:bCs/>
        </w:rPr>
        <w:t>co-</w:t>
      </w:r>
      <w:r w:rsidR="002A6599">
        <w:rPr>
          <w:b/>
          <w:bCs/>
        </w:rPr>
        <w:t>s</w:t>
      </w:r>
      <w:r>
        <w:rPr>
          <w:b/>
          <w:bCs/>
        </w:rPr>
        <w:t>upervisor</w:t>
      </w:r>
      <w:r w:rsidR="00AD1E70">
        <w:rPr>
          <w:b/>
          <w:bCs/>
        </w:rPr>
        <w:t xml:space="preserve"> (if applicable)</w:t>
      </w:r>
    </w:p>
    <w:p w14:paraId="455F2961" w14:textId="0562C3B7" w:rsidR="00030DE7" w:rsidRPr="00285001" w:rsidRDefault="00030DE7" w:rsidP="00970E2A">
      <w:pPr>
        <w:numPr>
          <w:ilvl w:val="0"/>
          <w:numId w:val="4"/>
        </w:numPr>
        <w:tabs>
          <w:tab w:val="clear" w:pos="720"/>
          <w:tab w:val="num" w:pos="993"/>
        </w:tabs>
        <w:spacing w:after="40"/>
        <w:ind w:left="993"/>
        <w:rPr>
          <w:b/>
          <w:bCs/>
          <w:szCs w:val="22"/>
        </w:rPr>
      </w:pPr>
      <w:r w:rsidRPr="00970E2A">
        <w:rPr>
          <w:szCs w:val="22"/>
        </w:rPr>
        <w:t xml:space="preserve">Please clearly differentiate numbers 0 and 1 </w:t>
      </w:r>
      <w:r w:rsidR="00AD1E70">
        <w:rPr>
          <w:szCs w:val="22"/>
        </w:rPr>
        <w:t>from</w:t>
      </w:r>
      <w:r w:rsidRPr="00970E2A">
        <w:rPr>
          <w:szCs w:val="22"/>
        </w:rPr>
        <w:t xml:space="preserve"> letters o and l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53D3A2E5" w14:textId="77777777" w:rsidTr="00970E2A">
        <w:tc>
          <w:tcPr>
            <w:tcW w:w="8630" w:type="dxa"/>
          </w:tcPr>
          <w:p w14:paraId="6EC3424E" w14:textId="77777777" w:rsidR="00030DE7" w:rsidRDefault="00030DE7" w:rsidP="00030DE7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</w:tbl>
    <w:p w14:paraId="1F369001" w14:textId="38FB0126" w:rsidR="00030DE7" w:rsidRPr="00970E2A" w:rsidRDefault="00030DE7" w:rsidP="00970E2A">
      <w:pPr>
        <w:pStyle w:val="Heading2"/>
        <w:spacing w:before="360"/>
      </w:pPr>
      <w:r w:rsidRPr="00970E2A">
        <w:t>E. Schedule</w:t>
      </w:r>
    </w:p>
    <w:p w14:paraId="6F5654D1" w14:textId="6494A7DF" w:rsidR="00030DE7" w:rsidRPr="0023648D" w:rsidRDefault="00030DE7" w:rsidP="00970E2A">
      <w:pPr>
        <w:ind w:left="284"/>
      </w:pPr>
      <w:r w:rsidRPr="0023648D">
        <w:rPr>
          <w:b/>
          <w:bCs/>
        </w:rPr>
        <w:t xml:space="preserve">1. Expected start date </w:t>
      </w:r>
    </w:p>
    <w:p w14:paraId="5E00BA54" w14:textId="585594A9" w:rsidR="00030DE7" w:rsidRPr="00285001" w:rsidRDefault="00177D15" w:rsidP="00970E2A">
      <w:pPr>
        <w:numPr>
          <w:ilvl w:val="0"/>
          <w:numId w:val="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>Note: It u</w:t>
      </w:r>
      <w:r w:rsidR="00030DE7" w:rsidRPr="00970E2A">
        <w:rPr>
          <w:szCs w:val="22"/>
        </w:rPr>
        <w:t xml:space="preserve">sually takes at least a month </w:t>
      </w:r>
      <w:r w:rsidR="00DF07B7">
        <w:rPr>
          <w:szCs w:val="22"/>
        </w:rPr>
        <w:t xml:space="preserve">from when </w:t>
      </w:r>
      <w:r w:rsidR="00030DE7" w:rsidRPr="00970E2A">
        <w:rPr>
          <w:szCs w:val="22"/>
        </w:rPr>
        <w:t xml:space="preserve">a completed application </w:t>
      </w:r>
      <w:r w:rsidR="00DF07B7">
        <w:rPr>
          <w:szCs w:val="22"/>
        </w:rPr>
        <w:t>is received to</w:t>
      </w:r>
      <w:r w:rsidR="00DF07B7" w:rsidRPr="00970E2A">
        <w:rPr>
          <w:szCs w:val="22"/>
        </w:rPr>
        <w:t xml:space="preserve"> </w:t>
      </w:r>
      <w:r w:rsidR="00DF07B7">
        <w:rPr>
          <w:szCs w:val="22"/>
        </w:rPr>
        <w:t xml:space="preserve">when </w:t>
      </w:r>
      <w:r w:rsidR="00030DE7" w:rsidRPr="00970E2A">
        <w:rPr>
          <w:szCs w:val="22"/>
        </w:rPr>
        <w:t xml:space="preserve">the student </w:t>
      </w:r>
      <w:r w:rsidR="00DF07B7">
        <w:rPr>
          <w:szCs w:val="22"/>
        </w:rPr>
        <w:t xml:space="preserve">can </w:t>
      </w:r>
      <w:r w:rsidR="00030DE7" w:rsidRPr="00970E2A">
        <w:rPr>
          <w:szCs w:val="22"/>
        </w:rPr>
        <w:t>enrol in the course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5A269459" w14:textId="77777777" w:rsidTr="00970E2A">
        <w:tc>
          <w:tcPr>
            <w:tcW w:w="8630" w:type="dxa"/>
          </w:tcPr>
          <w:p w14:paraId="5CF911A3" w14:textId="77777777" w:rsidR="00030DE7" w:rsidRDefault="00030DE7" w:rsidP="00030DE7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5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</w:tbl>
    <w:p w14:paraId="1515F705" w14:textId="77777777" w:rsidR="00030DE7" w:rsidRDefault="00030DE7" w:rsidP="00030DE7">
      <w:pPr>
        <w:pStyle w:val="BodyText"/>
        <w:rPr>
          <w:sz w:val="20"/>
        </w:rPr>
      </w:pPr>
    </w:p>
    <w:p w14:paraId="06B248BF" w14:textId="308B2199" w:rsidR="00030DE7" w:rsidRDefault="00030DE7" w:rsidP="00DF07B7">
      <w:pPr>
        <w:pStyle w:val="BodyText"/>
        <w:ind w:left="284"/>
      </w:pPr>
      <w:r>
        <w:t>2. Expected completion date</w:t>
      </w:r>
    </w:p>
    <w:p w14:paraId="009D7745" w14:textId="77777777" w:rsidR="00030DE7" w:rsidRPr="00285001" w:rsidRDefault="00030DE7" w:rsidP="00970E2A">
      <w:pPr>
        <w:numPr>
          <w:ilvl w:val="0"/>
          <w:numId w:val="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 xml:space="preserve">Athabasca University allows students six months to complete a 3-credit course. Student loans usually restrict students to four months. </w:t>
      </w:r>
    </w:p>
    <w:p w14:paraId="33F5482A" w14:textId="4F2A9BA3" w:rsidR="00030DE7" w:rsidRPr="00285001" w:rsidRDefault="00030DE7" w:rsidP="00970E2A">
      <w:pPr>
        <w:numPr>
          <w:ilvl w:val="0"/>
          <w:numId w:val="3"/>
        </w:numPr>
        <w:tabs>
          <w:tab w:val="clear" w:pos="720"/>
          <w:tab w:val="num" w:pos="993"/>
        </w:tabs>
        <w:spacing w:after="40"/>
        <w:ind w:left="993"/>
        <w:rPr>
          <w:szCs w:val="22"/>
        </w:rPr>
      </w:pPr>
      <w:r w:rsidRPr="00970E2A">
        <w:rPr>
          <w:szCs w:val="22"/>
        </w:rPr>
        <w:t xml:space="preserve">For these courses, </w:t>
      </w:r>
      <w:r w:rsidR="00A52EFD">
        <w:rPr>
          <w:szCs w:val="22"/>
        </w:rPr>
        <w:t>expect that it will take 4–6 weeks between when you first send the draft of your proposal to the Course Coordinator and when the final proposal is approved</w:t>
      </w:r>
      <w:r w:rsidRPr="00970E2A">
        <w:rPr>
          <w:szCs w:val="22"/>
        </w:rPr>
        <w:t xml:space="preserve">. </w:t>
      </w:r>
    </w:p>
    <w:p w14:paraId="63DE52A4" w14:textId="30A19109" w:rsidR="00030DE7" w:rsidRPr="00285001" w:rsidRDefault="00030DE7" w:rsidP="00970E2A">
      <w:pPr>
        <w:numPr>
          <w:ilvl w:val="0"/>
          <w:numId w:val="3"/>
        </w:numPr>
        <w:tabs>
          <w:tab w:val="clear" w:pos="720"/>
          <w:tab w:val="num" w:pos="993"/>
        </w:tabs>
        <w:spacing w:after="40"/>
        <w:ind w:left="993"/>
        <w:rPr>
          <w:i/>
          <w:iCs/>
          <w:szCs w:val="22"/>
        </w:rPr>
      </w:pPr>
      <w:r w:rsidRPr="00970E2A">
        <w:rPr>
          <w:szCs w:val="22"/>
        </w:rPr>
        <w:lastRenderedPageBreak/>
        <w:t xml:space="preserve">These courses normally take a great deal of time; allow plenty of lead </w:t>
      </w:r>
      <w:r w:rsidR="00177D15" w:rsidRPr="00970E2A">
        <w:rPr>
          <w:szCs w:val="22"/>
        </w:rPr>
        <w:t xml:space="preserve">time </w:t>
      </w:r>
      <w:r w:rsidRPr="00970E2A">
        <w:rPr>
          <w:szCs w:val="22"/>
        </w:rPr>
        <w:t xml:space="preserve">and </w:t>
      </w:r>
      <w:r w:rsidR="00177D15" w:rsidRPr="00970E2A">
        <w:rPr>
          <w:szCs w:val="22"/>
        </w:rPr>
        <w:t xml:space="preserve">time for </w:t>
      </w:r>
      <w:r w:rsidRPr="00970E2A">
        <w:rPr>
          <w:szCs w:val="22"/>
        </w:rPr>
        <w:t>completion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43056286" w14:textId="77777777" w:rsidTr="00970E2A">
        <w:tc>
          <w:tcPr>
            <w:tcW w:w="8630" w:type="dxa"/>
          </w:tcPr>
          <w:p w14:paraId="63154BAF" w14:textId="77777777" w:rsidR="00030DE7" w:rsidRDefault="00030DE7" w:rsidP="00030DE7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6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</w:tbl>
    <w:p w14:paraId="40A18260" w14:textId="77777777" w:rsidR="00030DE7" w:rsidRDefault="00030DE7" w:rsidP="00030DE7"/>
    <w:p w14:paraId="0F137299" w14:textId="7E8672A3" w:rsidR="00030DE7" w:rsidRDefault="00030DE7" w:rsidP="00DF07B7">
      <w:pPr>
        <w:pStyle w:val="BodyText"/>
        <w:ind w:left="284"/>
      </w:pPr>
      <w:r>
        <w:t xml:space="preserve">3. Date </w:t>
      </w:r>
      <w:r w:rsidR="00177D15">
        <w:t xml:space="preserve">application was </w:t>
      </w:r>
      <w:r>
        <w:t>submitted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7F2A1D91" w14:textId="77777777" w:rsidTr="00970E2A">
        <w:tc>
          <w:tcPr>
            <w:tcW w:w="8630" w:type="dxa"/>
          </w:tcPr>
          <w:p w14:paraId="78200343" w14:textId="77777777" w:rsidR="00030DE7" w:rsidRDefault="00030DE7" w:rsidP="00030DE7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7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</w:tbl>
    <w:p w14:paraId="0DBD4A2D" w14:textId="77777777" w:rsidR="00030DE7" w:rsidRDefault="00030DE7" w:rsidP="00030DE7"/>
    <w:p w14:paraId="31D3559F" w14:textId="77777777" w:rsidR="00030DE7" w:rsidRDefault="00030DE7" w:rsidP="00DF07B7">
      <w:pPr>
        <w:pStyle w:val="BodyText"/>
        <w:ind w:left="284"/>
        <w:rPr>
          <w:b w:val="0"/>
          <w:bCs w:val="0"/>
          <w:sz w:val="18"/>
        </w:rPr>
      </w:pPr>
      <w:r>
        <w:t>4. Student’s signature</w:t>
      </w:r>
    </w:p>
    <w:p w14:paraId="13889439" w14:textId="4145D16C" w:rsidR="00030DE7" w:rsidRPr="00970E2A" w:rsidRDefault="00030DE7" w:rsidP="00970E2A">
      <w:pPr>
        <w:pStyle w:val="BodyText"/>
        <w:numPr>
          <w:ilvl w:val="0"/>
          <w:numId w:val="2"/>
        </w:numPr>
        <w:tabs>
          <w:tab w:val="clear" w:pos="720"/>
          <w:tab w:val="num" w:pos="993"/>
        </w:tabs>
        <w:spacing w:after="40"/>
        <w:ind w:left="993"/>
        <w:rPr>
          <w:b w:val="0"/>
          <w:bCs w:val="0"/>
          <w:szCs w:val="22"/>
        </w:rPr>
      </w:pPr>
      <w:r w:rsidRPr="00970E2A">
        <w:rPr>
          <w:b w:val="0"/>
          <w:bCs w:val="0"/>
          <w:szCs w:val="22"/>
        </w:rPr>
        <w:t xml:space="preserve">By submitting this application, </w:t>
      </w:r>
      <w:r w:rsidR="00DF07B7">
        <w:rPr>
          <w:b w:val="0"/>
          <w:bCs w:val="0"/>
          <w:szCs w:val="22"/>
        </w:rPr>
        <w:t>you certify</w:t>
      </w:r>
      <w:r w:rsidRPr="00970E2A">
        <w:rPr>
          <w:b w:val="0"/>
          <w:bCs w:val="0"/>
          <w:szCs w:val="22"/>
        </w:rPr>
        <w:t xml:space="preserve"> that the included information is truthful and accurate.</w:t>
      </w:r>
    </w:p>
    <w:tbl>
      <w:tblPr>
        <w:tblW w:w="863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30"/>
      </w:tblGrid>
      <w:tr w:rsidR="00030DE7" w14:paraId="058FC91A" w14:textId="77777777" w:rsidTr="00970E2A">
        <w:tc>
          <w:tcPr>
            <w:tcW w:w="8630" w:type="dxa"/>
          </w:tcPr>
          <w:p w14:paraId="1F89D3D1" w14:textId="77777777" w:rsidR="00030DE7" w:rsidRDefault="00030DE7" w:rsidP="00030DE7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8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</w:tbl>
    <w:p w14:paraId="7822AB8E" w14:textId="77777777" w:rsidR="00030DE7" w:rsidRDefault="00030DE7" w:rsidP="00030DE7"/>
    <w:p w14:paraId="651C60DE" w14:textId="77777777" w:rsidR="00212283" w:rsidRDefault="00212283"/>
    <w:sectPr w:rsidR="00212283" w:rsidSect="00970E2A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F37C6F" w16cid:durableId="208FB2B9"/>
  <w16cid:commentId w16cid:paraId="435E598C" w16cid:durableId="208FB2BA"/>
  <w16cid:commentId w16cid:paraId="27C4645C" w16cid:durableId="208FBADA"/>
  <w16cid:commentId w16cid:paraId="085AAACF" w16cid:durableId="208FB2BB"/>
  <w16cid:commentId w16cid:paraId="1B1323DB" w16cid:durableId="208FBAE1"/>
  <w16cid:commentId w16cid:paraId="39E6B77E" w16cid:durableId="208FB2BC"/>
  <w16cid:commentId w16cid:paraId="3A1666EF" w16cid:durableId="208FBB1F"/>
  <w16cid:commentId w16cid:paraId="53385665" w16cid:durableId="208FB2BD"/>
  <w16cid:commentId w16cid:paraId="63EF4413" w16cid:durableId="208FBB2D"/>
  <w16cid:commentId w16cid:paraId="0C10B76A" w16cid:durableId="208FB2BE"/>
  <w16cid:commentId w16cid:paraId="36325E3B" w16cid:durableId="208FBBF7"/>
  <w16cid:commentId w16cid:paraId="567A1E45" w16cid:durableId="208FB2BF"/>
  <w16cid:commentId w16cid:paraId="2733C66B" w16cid:durableId="208FBB3F"/>
  <w16cid:commentId w16cid:paraId="081D6189" w16cid:durableId="208FB2C0"/>
  <w16cid:commentId w16cid:paraId="111BAE96" w16cid:durableId="208FB2C1"/>
  <w16cid:commentId w16cid:paraId="06000ED5" w16cid:durableId="208FBC1E"/>
  <w16cid:commentId w16cid:paraId="1E12A864" w16cid:durableId="208FB2C2"/>
  <w16cid:commentId w16cid:paraId="66B7AE8A" w16cid:durableId="208FC1DF"/>
  <w16cid:commentId w16cid:paraId="69C84DB2" w16cid:durableId="208FB2C3"/>
  <w16cid:commentId w16cid:paraId="51F692EE" w16cid:durableId="208FC517"/>
  <w16cid:commentId w16cid:paraId="3E09E199" w16cid:durableId="208FB2C4"/>
  <w16cid:commentId w16cid:paraId="4F10FF9F" w16cid:durableId="208FBA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A285D2" w14:textId="77777777" w:rsidR="00BD607B" w:rsidRDefault="00BD607B" w:rsidP="00F52967">
      <w:r>
        <w:separator/>
      </w:r>
    </w:p>
  </w:endnote>
  <w:endnote w:type="continuationSeparator" w:id="0">
    <w:p w14:paraId="1863115E" w14:textId="77777777" w:rsidR="00BD607B" w:rsidRDefault="00BD607B" w:rsidP="00F52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650192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0162D21" w14:textId="076EE225" w:rsidR="0093181A" w:rsidRPr="00285001" w:rsidRDefault="0093181A">
            <w:pPr>
              <w:pStyle w:val="Footer"/>
              <w:jc w:val="right"/>
            </w:pPr>
            <w:r w:rsidRPr="00970E2A">
              <w:rPr>
                <w:sz w:val="20"/>
                <w:szCs w:val="20"/>
              </w:rPr>
              <w:t xml:space="preserve">Page </w:t>
            </w:r>
            <w:r w:rsidRPr="00970E2A">
              <w:rPr>
                <w:bCs/>
                <w:sz w:val="20"/>
                <w:szCs w:val="20"/>
              </w:rPr>
              <w:fldChar w:fldCharType="begin"/>
            </w:r>
            <w:r w:rsidRPr="00970E2A">
              <w:rPr>
                <w:bCs/>
                <w:sz w:val="20"/>
                <w:szCs w:val="20"/>
              </w:rPr>
              <w:instrText xml:space="preserve"> PAGE </w:instrText>
            </w:r>
            <w:r w:rsidRPr="00970E2A">
              <w:rPr>
                <w:bCs/>
                <w:sz w:val="20"/>
                <w:szCs w:val="20"/>
              </w:rPr>
              <w:fldChar w:fldCharType="separate"/>
            </w:r>
            <w:r w:rsidR="00970E2A">
              <w:rPr>
                <w:bCs/>
                <w:noProof/>
                <w:sz w:val="20"/>
                <w:szCs w:val="20"/>
              </w:rPr>
              <w:t>4</w:t>
            </w:r>
            <w:r w:rsidRPr="00970E2A">
              <w:rPr>
                <w:bCs/>
                <w:sz w:val="20"/>
                <w:szCs w:val="20"/>
              </w:rPr>
              <w:fldChar w:fldCharType="end"/>
            </w:r>
            <w:r w:rsidRPr="00970E2A">
              <w:rPr>
                <w:sz w:val="20"/>
                <w:szCs w:val="20"/>
              </w:rPr>
              <w:t xml:space="preserve"> of </w:t>
            </w:r>
            <w:r w:rsidRPr="00970E2A">
              <w:rPr>
                <w:bCs/>
                <w:sz w:val="20"/>
                <w:szCs w:val="20"/>
              </w:rPr>
              <w:fldChar w:fldCharType="begin"/>
            </w:r>
            <w:r w:rsidRPr="00970E2A">
              <w:rPr>
                <w:bCs/>
                <w:sz w:val="20"/>
                <w:szCs w:val="20"/>
              </w:rPr>
              <w:instrText xml:space="preserve"> NUMPAGES  </w:instrText>
            </w:r>
            <w:r w:rsidRPr="00970E2A">
              <w:rPr>
                <w:bCs/>
                <w:sz w:val="20"/>
                <w:szCs w:val="20"/>
              </w:rPr>
              <w:fldChar w:fldCharType="separate"/>
            </w:r>
            <w:r w:rsidR="00970E2A">
              <w:rPr>
                <w:bCs/>
                <w:noProof/>
                <w:sz w:val="20"/>
                <w:szCs w:val="20"/>
              </w:rPr>
              <w:t>4</w:t>
            </w:r>
            <w:r w:rsidRPr="00970E2A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D153559" w14:textId="77777777" w:rsidR="0093181A" w:rsidRDefault="009318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DD131" w14:textId="77777777" w:rsidR="00BD607B" w:rsidRDefault="00BD607B" w:rsidP="00F52967">
      <w:r>
        <w:separator/>
      </w:r>
    </w:p>
  </w:footnote>
  <w:footnote w:type="continuationSeparator" w:id="0">
    <w:p w14:paraId="5335AA9A" w14:textId="77777777" w:rsidR="00BD607B" w:rsidRDefault="00BD607B" w:rsidP="00F529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80C35" w14:textId="66614DC3" w:rsidR="0093181A" w:rsidRPr="00970E2A" w:rsidRDefault="0093181A" w:rsidP="00970E2A">
    <w:pPr>
      <w:jc w:val="right"/>
      <w:rPr>
        <w:sz w:val="20"/>
      </w:rPr>
    </w:pPr>
    <w:r w:rsidRPr="00970E2A">
      <w:rPr>
        <w:sz w:val="20"/>
      </w:rPr>
      <w:t>A</w:t>
    </w:r>
    <w:r w:rsidR="00686C01" w:rsidRPr="00970E2A">
      <w:rPr>
        <w:sz w:val="20"/>
      </w:rPr>
      <w:t>pplication to Enrol</w:t>
    </w:r>
    <w:r w:rsidRPr="00970E2A">
      <w:rPr>
        <w:sz w:val="20"/>
      </w:rPr>
      <w:t xml:space="preserve"> in a Math</w:t>
    </w:r>
    <w:r w:rsidR="00686C01" w:rsidRPr="00970E2A">
      <w:rPr>
        <w:sz w:val="20"/>
      </w:rPr>
      <w:t>ematics</w:t>
    </w:r>
    <w:r w:rsidRPr="00970E2A">
      <w:rPr>
        <w:sz w:val="20"/>
      </w:rPr>
      <w:t xml:space="preserve"> Special Study Course – MATH 492/49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44731"/>
    <w:multiLevelType w:val="hybridMultilevel"/>
    <w:tmpl w:val="C7663E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00C7E"/>
    <w:multiLevelType w:val="hybridMultilevel"/>
    <w:tmpl w:val="E56866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60649"/>
    <w:multiLevelType w:val="hybridMultilevel"/>
    <w:tmpl w:val="9BEAEB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9311D"/>
    <w:multiLevelType w:val="hybridMultilevel"/>
    <w:tmpl w:val="96E2F9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24ED7"/>
    <w:multiLevelType w:val="hybridMultilevel"/>
    <w:tmpl w:val="92286C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D2777"/>
    <w:multiLevelType w:val="hybridMultilevel"/>
    <w:tmpl w:val="7034EF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21269"/>
    <w:multiLevelType w:val="hybridMultilevel"/>
    <w:tmpl w:val="119AC7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D4C1B"/>
    <w:multiLevelType w:val="hybridMultilevel"/>
    <w:tmpl w:val="D2BAC4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676369"/>
    <w:multiLevelType w:val="hybridMultilevel"/>
    <w:tmpl w:val="DB0037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A14AA1"/>
    <w:multiLevelType w:val="hybridMultilevel"/>
    <w:tmpl w:val="9FBC66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7C17FF"/>
    <w:multiLevelType w:val="hybridMultilevel"/>
    <w:tmpl w:val="8A4029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035C52"/>
    <w:multiLevelType w:val="hybridMultilevel"/>
    <w:tmpl w:val="0CD233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6F16E4"/>
    <w:multiLevelType w:val="hybridMultilevel"/>
    <w:tmpl w:val="A74EF4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7"/>
  </w:num>
  <w:num w:numId="6">
    <w:abstractNumId w:val="6"/>
  </w:num>
  <w:num w:numId="7">
    <w:abstractNumId w:val="1"/>
  </w:num>
  <w:num w:numId="8">
    <w:abstractNumId w:val="9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jC0sDA2MDExMTVT0lEKTi0uzszPAykwrAUAEOLFFSwAAAA="/>
  </w:docVars>
  <w:rsids>
    <w:rsidRoot w:val="00030DE7"/>
    <w:rsid w:val="00030DE7"/>
    <w:rsid w:val="00066CDA"/>
    <w:rsid w:val="00086B72"/>
    <w:rsid w:val="000A054F"/>
    <w:rsid w:val="000E078E"/>
    <w:rsid w:val="000E5CF4"/>
    <w:rsid w:val="00165B78"/>
    <w:rsid w:val="00166F37"/>
    <w:rsid w:val="00177D15"/>
    <w:rsid w:val="00195204"/>
    <w:rsid w:val="001E2029"/>
    <w:rsid w:val="001E28D8"/>
    <w:rsid w:val="001F5F2C"/>
    <w:rsid w:val="00212283"/>
    <w:rsid w:val="00226BD0"/>
    <w:rsid w:val="002330BE"/>
    <w:rsid w:val="0023648D"/>
    <w:rsid w:val="002379BD"/>
    <w:rsid w:val="00240CA9"/>
    <w:rsid w:val="002558C5"/>
    <w:rsid w:val="0026159F"/>
    <w:rsid w:val="00281219"/>
    <w:rsid w:val="00285001"/>
    <w:rsid w:val="00285B53"/>
    <w:rsid w:val="002A6599"/>
    <w:rsid w:val="002F305B"/>
    <w:rsid w:val="00302A94"/>
    <w:rsid w:val="00341B35"/>
    <w:rsid w:val="00364EBF"/>
    <w:rsid w:val="003956CF"/>
    <w:rsid w:val="003C3687"/>
    <w:rsid w:val="003D6525"/>
    <w:rsid w:val="003E2707"/>
    <w:rsid w:val="004522FD"/>
    <w:rsid w:val="004D07CE"/>
    <w:rsid w:val="004D143C"/>
    <w:rsid w:val="004F3835"/>
    <w:rsid w:val="004F511B"/>
    <w:rsid w:val="00502CDA"/>
    <w:rsid w:val="00522F9C"/>
    <w:rsid w:val="005D4C3C"/>
    <w:rsid w:val="00612B91"/>
    <w:rsid w:val="00686C01"/>
    <w:rsid w:val="006A5F79"/>
    <w:rsid w:val="006C5D64"/>
    <w:rsid w:val="006F3F95"/>
    <w:rsid w:val="00723B8E"/>
    <w:rsid w:val="007B32FA"/>
    <w:rsid w:val="007C4AA4"/>
    <w:rsid w:val="007F6205"/>
    <w:rsid w:val="007F7C2E"/>
    <w:rsid w:val="0081049A"/>
    <w:rsid w:val="0084156C"/>
    <w:rsid w:val="0093181A"/>
    <w:rsid w:val="00960B65"/>
    <w:rsid w:val="00970E2A"/>
    <w:rsid w:val="0099130B"/>
    <w:rsid w:val="009E43CF"/>
    <w:rsid w:val="009F4197"/>
    <w:rsid w:val="009F42A1"/>
    <w:rsid w:val="00A50E61"/>
    <w:rsid w:val="00A52EFD"/>
    <w:rsid w:val="00A541E1"/>
    <w:rsid w:val="00A57445"/>
    <w:rsid w:val="00AC4F71"/>
    <w:rsid w:val="00AD1E70"/>
    <w:rsid w:val="00AD52BE"/>
    <w:rsid w:val="00B121C4"/>
    <w:rsid w:val="00B36486"/>
    <w:rsid w:val="00B369D1"/>
    <w:rsid w:val="00B37EA8"/>
    <w:rsid w:val="00B43B9C"/>
    <w:rsid w:val="00B52F40"/>
    <w:rsid w:val="00B53745"/>
    <w:rsid w:val="00BA7623"/>
    <w:rsid w:val="00BD607B"/>
    <w:rsid w:val="00BE2DC1"/>
    <w:rsid w:val="00C50DA8"/>
    <w:rsid w:val="00C53374"/>
    <w:rsid w:val="00C74021"/>
    <w:rsid w:val="00C90AFF"/>
    <w:rsid w:val="00D0176C"/>
    <w:rsid w:val="00DC04A7"/>
    <w:rsid w:val="00DF07B7"/>
    <w:rsid w:val="00E177F8"/>
    <w:rsid w:val="00E37BCB"/>
    <w:rsid w:val="00E73B49"/>
    <w:rsid w:val="00E83F9A"/>
    <w:rsid w:val="00E84F9E"/>
    <w:rsid w:val="00EA052F"/>
    <w:rsid w:val="00F52967"/>
    <w:rsid w:val="00FA2D05"/>
    <w:rsid w:val="00FE7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0860B7F1"/>
  <w15:chartTrackingRefBased/>
  <w15:docId w15:val="{2472D682-C92A-4509-B94F-F6C61D24F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81A"/>
    <w:rPr>
      <w:sz w:val="22"/>
      <w:szCs w:val="24"/>
    </w:rPr>
  </w:style>
  <w:style w:type="paragraph" w:styleId="Heading1">
    <w:name w:val="heading 1"/>
    <w:basedOn w:val="Normal"/>
    <w:next w:val="Normal"/>
    <w:autoRedefine/>
    <w:qFormat/>
    <w:rsid w:val="00686C01"/>
    <w:pPr>
      <w:keepNext/>
      <w:spacing w:before="480" w:after="120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autoRedefine/>
    <w:qFormat/>
    <w:rsid w:val="00DF07B7"/>
    <w:pPr>
      <w:keepNext/>
      <w:spacing w:before="480" w:after="120"/>
      <w:outlineLvl w:val="1"/>
    </w:pPr>
    <w:rPr>
      <w:b/>
      <w:bCs/>
      <w:sz w:val="26"/>
    </w:rPr>
  </w:style>
  <w:style w:type="paragraph" w:styleId="Heading4">
    <w:name w:val="heading 4"/>
    <w:basedOn w:val="Normal"/>
    <w:next w:val="Normal"/>
    <w:qFormat/>
    <w:rsid w:val="00030DE7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030DE7"/>
    <w:pPr>
      <w:keepNext/>
      <w:outlineLvl w:val="4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30DE7"/>
    <w:rPr>
      <w:b/>
      <w:bCs/>
    </w:rPr>
  </w:style>
  <w:style w:type="character" w:styleId="Hyperlink">
    <w:name w:val="Hyperlink"/>
    <w:rsid w:val="002379BD"/>
    <w:rPr>
      <w:color w:val="0000FF"/>
      <w:u w:val="single"/>
    </w:rPr>
  </w:style>
  <w:style w:type="paragraph" w:styleId="Header">
    <w:name w:val="header"/>
    <w:basedOn w:val="Normal"/>
    <w:link w:val="HeaderChar"/>
    <w:rsid w:val="00F5296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52967"/>
    <w:rPr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5296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967"/>
    <w:rPr>
      <w:szCs w:val="24"/>
      <w:lang w:val="en-US" w:eastAsia="en-US"/>
    </w:rPr>
  </w:style>
  <w:style w:type="character" w:customStyle="1" w:styleId="Mention1">
    <w:name w:val="Mention1"/>
    <w:uiPriority w:val="99"/>
    <w:semiHidden/>
    <w:unhideWhenUsed/>
    <w:rsid w:val="00341B35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rsid w:val="00086B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86B7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6B72"/>
  </w:style>
  <w:style w:type="paragraph" w:styleId="CommentSubject">
    <w:name w:val="annotation subject"/>
    <w:basedOn w:val="CommentText"/>
    <w:next w:val="CommentText"/>
    <w:link w:val="CommentSubjectChar"/>
    <w:rsid w:val="00086B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86B72"/>
    <w:rPr>
      <w:b/>
      <w:bCs/>
    </w:rPr>
  </w:style>
  <w:style w:type="paragraph" w:styleId="BalloonText">
    <w:name w:val="Balloon Text"/>
    <w:basedOn w:val="Normal"/>
    <w:link w:val="BalloonTextChar"/>
    <w:rsid w:val="00086B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86B7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50D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Athabasca University</Company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thabasca University</dc:creator>
  <cp:keywords/>
  <cp:lastModifiedBy>Hannah Ayer</cp:lastModifiedBy>
  <cp:revision>2</cp:revision>
  <dcterms:created xsi:type="dcterms:W3CDTF">2019-05-23T17:42:00Z</dcterms:created>
  <dcterms:modified xsi:type="dcterms:W3CDTF">2019-05-23T17:42:00Z</dcterms:modified>
</cp:coreProperties>
</file>